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990" w:type="dxa"/>
        <w:tblInd w:w="-5" w:type="dxa"/>
        <w:tblLook w:val="04A0" w:firstRow="1" w:lastRow="0" w:firstColumn="1" w:lastColumn="0" w:noHBand="0" w:noVBand="1"/>
      </w:tblPr>
      <w:tblGrid>
        <w:gridCol w:w="3588"/>
        <w:gridCol w:w="3309"/>
        <w:gridCol w:w="3093"/>
      </w:tblGrid>
      <w:tr w:rsidR="00AE1C89" w14:paraId="72ECB110" w14:textId="77777777" w:rsidTr="001B17BC">
        <w:tc>
          <w:tcPr>
            <w:tcW w:w="9990" w:type="dxa"/>
            <w:gridSpan w:val="3"/>
            <w:shd w:val="clear" w:color="auto" w:fill="F2F2F2" w:themeFill="background1" w:themeFillShade="F2"/>
            <w:vAlign w:val="center"/>
          </w:tcPr>
          <w:p w14:paraId="4031DA91" w14:textId="77777777" w:rsidR="00AE1C89" w:rsidRPr="00EB4AD0" w:rsidRDefault="00AE1C89" w:rsidP="00B30D41">
            <w:pPr>
              <w:pStyle w:val="BodyText3"/>
              <w:spacing w:after="0"/>
              <w:ind w:right="-547"/>
              <w:jc w:val="center"/>
              <w:rPr>
                <w:rStyle w:val="PlaceholderText"/>
                <w:rFonts w:asciiTheme="minorHAnsi" w:hAnsiTheme="minorHAnsi" w:cstheme="minorHAnsi"/>
                <w:b/>
                <w:color w:val="auto"/>
                <w:sz w:val="24"/>
                <w:szCs w:val="24"/>
              </w:rPr>
            </w:pPr>
            <w:r w:rsidRPr="00EB4AD0">
              <w:rPr>
                <w:rStyle w:val="PlaceholderText"/>
                <w:rFonts w:asciiTheme="minorHAnsi" w:hAnsiTheme="minorHAnsi" w:cstheme="minorHAnsi"/>
                <w:b/>
                <w:color w:val="auto"/>
                <w:sz w:val="24"/>
                <w:szCs w:val="24"/>
              </w:rPr>
              <w:t>Children’s Dyslexia Centers, Inc.</w:t>
            </w:r>
          </w:p>
          <w:p w14:paraId="539AC10B" w14:textId="61105EEA" w:rsidR="00AE1C89" w:rsidRPr="00405E7F" w:rsidRDefault="00AE1C89" w:rsidP="00B30D41">
            <w:pPr>
              <w:pStyle w:val="BodyText3"/>
              <w:spacing w:after="0"/>
              <w:ind w:right="-547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EB4AD0">
              <w:rPr>
                <w:rStyle w:val="PlaceholderText"/>
                <w:b/>
                <w:color w:val="auto"/>
                <w:sz w:val="24"/>
                <w:szCs w:val="24"/>
              </w:rPr>
              <w:t>Child Application</w:t>
            </w:r>
          </w:p>
        </w:tc>
      </w:tr>
      <w:tr w:rsidR="00AE1C89" w14:paraId="3A0078E9" w14:textId="77777777" w:rsidTr="001B17BC">
        <w:tc>
          <w:tcPr>
            <w:tcW w:w="3588" w:type="dxa"/>
            <w:shd w:val="clear" w:color="auto" w:fill="D9D9D9" w:themeFill="background1" w:themeFillShade="D9"/>
          </w:tcPr>
          <w:p w14:paraId="7D51AC7E" w14:textId="211EAC9E" w:rsidR="00AE1C89" w:rsidRPr="00EB4AD0" w:rsidRDefault="00EB4AD0" w:rsidP="00EB4AD0">
            <w:pPr>
              <w:pStyle w:val="BodyText3"/>
              <w:ind w:right="-547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            </w:t>
            </w:r>
            <w:r w:rsidR="00CA0F4E">
              <w:rPr>
                <w:rFonts w:asciiTheme="minorHAnsi" w:hAnsiTheme="minorHAnsi" w:cstheme="minorHAnsi"/>
                <w:sz w:val="24"/>
                <w:szCs w:val="24"/>
              </w:rPr>
              <w:t>Rev.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AE1C89" w:rsidRPr="00EB4AD0">
              <w:rPr>
                <w:rFonts w:asciiTheme="minorHAnsi" w:hAnsiTheme="minorHAnsi" w:cstheme="minorHAnsi"/>
                <w:sz w:val="24"/>
                <w:szCs w:val="24"/>
              </w:rPr>
              <w:t xml:space="preserve">Date: </w:t>
            </w:r>
            <w:r w:rsidR="00152084">
              <w:rPr>
                <w:rFonts w:asciiTheme="minorHAnsi" w:hAnsiTheme="minorHAnsi" w:cstheme="minorHAnsi"/>
                <w:sz w:val="24"/>
                <w:szCs w:val="24"/>
              </w:rPr>
              <w:t>1</w:t>
            </w:r>
            <w:r w:rsidR="00305365">
              <w:rPr>
                <w:rFonts w:asciiTheme="minorHAnsi" w:hAnsiTheme="minorHAnsi" w:cstheme="minorHAnsi"/>
                <w:sz w:val="24"/>
                <w:szCs w:val="24"/>
              </w:rPr>
              <w:t>/</w:t>
            </w:r>
            <w:r w:rsidR="00152084">
              <w:rPr>
                <w:rFonts w:asciiTheme="minorHAnsi" w:hAnsiTheme="minorHAnsi" w:cstheme="minorHAnsi"/>
                <w:sz w:val="24"/>
                <w:szCs w:val="24"/>
              </w:rPr>
              <w:t>20</w:t>
            </w:r>
            <w:r w:rsidR="00AE1C89" w:rsidRPr="00EB4AD0">
              <w:rPr>
                <w:rFonts w:asciiTheme="minorHAnsi" w:hAnsiTheme="minorHAnsi" w:cstheme="minorHAnsi"/>
                <w:sz w:val="24"/>
                <w:szCs w:val="24"/>
              </w:rPr>
              <w:t>/202</w:t>
            </w:r>
            <w:r w:rsidR="00152084">
              <w:rPr>
                <w:rFonts w:asciiTheme="minorHAnsi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3309" w:type="dxa"/>
            <w:shd w:val="clear" w:color="auto" w:fill="D9D9D9" w:themeFill="background1" w:themeFillShade="D9"/>
          </w:tcPr>
          <w:p w14:paraId="41535D60" w14:textId="32DE0FC3" w:rsidR="00AE1C89" w:rsidRPr="00EB4AD0" w:rsidRDefault="00EB4AD0" w:rsidP="00EB4AD0">
            <w:pPr>
              <w:pStyle w:val="Header"/>
              <w:ind w:right="-547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</w:rPr>
              <w:t xml:space="preserve">      </w:t>
            </w:r>
            <w:r w:rsidR="00AE1C89" w:rsidRPr="00EB4AD0">
              <w:rPr>
                <w:rFonts w:asciiTheme="minorHAnsi" w:hAnsiTheme="minorHAnsi" w:cstheme="minorHAnsi"/>
              </w:rPr>
              <w:t>Policy #5 General Clinical</w:t>
            </w:r>
          </w:p>
        </w:tc>
        <w:tc>
          <w:tcPr>
            <w:tcW w:w="3093" w:type="dxa"/>
            <w:shd w:val="clear" w:color="auto" w:fill="D9D9D9" w:themeFill="background1" w:themeFillShade="D9"/>
          </w:tcPr>
          <w:p w14:paraId="3632129A" w14:textId="588047A7" w:rsidR="00AE1C89" w:rsidRPr="00EB4AD0" w:rsidRDefault="00EB4AD0" w:rsidP="00EB4AD0">
            <w:pPr>
              <w:pStyle w:val="Header"/>
              <w:ind w:right="-547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</w:rPr>
              <w:t xml:space="preserve">            </w:t>
            </w:r>
            <w:r w:rsidR="00AE1C89" w:rsidRPr="00EB4AD0">
              <w:rPr>
                <w:rFonts w:asciiTheme="minorHAnsi" w:hAnsiTheme="minorHAnsi" w:cstheme="minorHAnsi"/>
              </w:rPr>
              <w:t>Owner: Clinical</w:t>
            </w:r>
          </w:p>
        </w:tc>
      </w:tr>
      <w:tr w:rsidR="00AE1C89" w14:paraId="7AB9330C" w14:textId="77777777" w:rsidTr="001B17BC">
        <w:tc>
          <w:tcPr>
            <w:tcW w:w="9990" w:type="dxa"/>
            <w:gridSpan w:val="3"/>
          </w:tcPr>
          <w:p w14:paraId="3F2B49C0" w14:textId="77777777" w:rsidR="00AE1C89" w:rsidRPr="00AE1C89" w:rsidRDefault="00AE1C89" w:rsidP="00A32E65">
            <w:pPr>
              <w:pStyle w:val="BodyText3"/>
              <w:ind w:right="-547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1C89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Instructions</w:t>
            </w:r>
            <w:r w:rsidRPr="00AE1C89">
              <w:rPr>
                <w:rFonts w:asciiTheme="minorHAnsi" w:hAnsiTheme="minorHAnsi" w:cstheme="minorHAnsi"/>
                <w:sz w:val="24"/>
                <w:szCs w:val="24"/>
              </w:rPr>
              <w:t>:  Fill in the information listed below.</w:t>
            </w:r>
          </w:p>
        </w:tc>
      </w:tr>
    </w:tbl>
    <w:tbl>
      <w:tblPr>
        <w:tblStyle w:val="TableGrid"/>
        <w:tblpPr w:leftFromText="180" w:rightFromText="180" w:vertAnchor="page" w:horzAnchor="margin" w:tblpY="2860"/>
        <w:tblW w:w="9985" w:type="dxa"/>
        <w:tblLook w:val="04A0" w:firstRow="1" w:lastRow="0" w:firstColumn="1" w:lastColumn="0" w:noHBand="0" w:noVBand="1"/>
      </w:tblPr>
      <w:tblGrid>
        <w:gridCol w:w="4992"/>
        <w:gridCol w:w="133"/>
        <w:gridCol w:w="732"/>
        <w:gridCol w:w="78"/>
        <w:gridCol w:w="1710"/>
        <w:gridCol w:w="2340"/>
      </w:tblGrid>
      <w:tr w:rsidR="005A2D15" w14:paraId="08C73FE2" w14:textId="77777777" w:rsidTr="00963EBF">
        <w:trPr>
          <w:trHeight w:val="432"/>
        </w:trPr>
        <w:tc>
          <w:tcPr>
            <w:tcW w:w="585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B71C8CA" w14:textId="77777777" w:rsidR="005A2D15" w:rsidRPr="00E823E8" w:rsidRDefault="005A2D15" w:rsidP="00F23716">
            <w:pPr>
              <w:rPr>
                <w:rFonts w:asciiTheme="minorHAnsi" w:hAnsiTheme="minorHAnsi" w:cstheme="minorHAnsi"/>
                <w:bCs/>
                <w:iCs/>
              </w:rPr>
            </w:pPr>
            <w:r w:rsidRPr="00E823E8">
              <w:rPr>
                <w:rFonts w:asciiTheme="minorHAnsi" w:hAnsiTheme="minorHAnsi" w:cstheme="minorHAnsi"/>
              </w:rPr>
              <w:t xml:space="preserve">Center: </w:t>
            </w:r>
            <w:sdt>
              <w:sdtPr>
                <w:rPr>
                  <w:rFonts w:asciiTheme="minorHAnsi" w:hAnsiTheme="minorHAnsi" w:cstheme="minorHAnsi"/>
                </w:rPr>
                <w:id w:val="923227764"/>
                <w:placeholder>
                  <w:docPart w:val="7ABDE678AE994795BC3D024243BB5E23"/>
                </w:placeholder>
                <w:showingPlcHdr/>
                <w:text/>
              </w:sdtPr>
              <w:sdtContent>
                <w:r w:rsidRPr="00E823E8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Click here to enter Center name,</w:t>
                </w:r>
              </w:sdtContent>
            </w:sdt>
            <w:r w:rsidRPr="00E823E8">
              <w:rPr>
                <w:rFonts w:asciiTheme="minorHAnsi" w:hAnsiTheme="minorHAnsi" w:cstheme="minorHAnsi"/>
              </w:rPr>
              <w:t xml:space="preserve">                                               </w:t>
            </w:r>
          </w:p>
        </w:tc>
        <w:tc>
          <w:tcPr>
            <w:tcW w:w="412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730DE26" w14:textId="77777777" w:rsidR="005A2D15" w:rsidRPr="00E823E8" w:rsidRDefault="005A2D15" w:rsidP="00F23716">
            <w:pPr>
              <w:rPr>
                <w:rFonts w:asciiTheme="minorHAnsi" w:hAnsiTheme="minorHAnsi" w:cstheme="minorHAnsi"/>
                <w:bCs/>
                <w:iCs/>
              </w:rPr>
            </w:pPr>
            <w:r w:rsidRPr="00E823E8">
              <w:rPr>
                <w:rFonts w:asciiTheme="minorHAnsi" w:hAnsiTheme="minorHAnsi" w:cstheme="minorHAnsi"/>
              </w:rPr>
              <w:t xml:space="preserve">Date: </w:t>
            </w:r>
            <w:sdt>
              <w:sdtPr>
                <w:rPr>
                  <w:rFonts w:asciiTheme="minorHAnsi" w:hAnsiTheme="minorHAnsi" w:cstheme="minorHAnsi"/>
                  <w:u w:val="single"/>
                </w:rPr>
                <w:id w:val="-2120128079"/>
                <w:placeholder>
                  <w:docPart w:val="E0483F8481984087A18CE92BCC3CF0DF"/>
                </w:placeholder>
                <w:showingPlcHdr/>
                <w:text/>
              </w:sdtPr>
              <w:sdtContent>
                <w:r w:rsidRPr="00E823E8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Click here to enter date.</w:t>
                </w:r>
              </w:sdtContent>
            </w:sdt>
          </w:p>
        </w:tc>
      </w:tr>
      <w:tr w:rsidR="005A2D15" w14:paraId="653EEFA6" w14:textId="77777777" w:rsidTr="00963EBF">
        <w:trPr>
          <w:trHeight w:val="432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5EEA800A" w14:textId="77777777" w:rsidR="005A2D15" w:rsidRPr="00E823E8" w:rsidRDefault="005A2D15" w:rsidP="00F23716">
            <w:pPr>
              <w:spacing w:line="360" w:lineRule="auto"/>
              <w:rPr>
                <w:rFonts w:asciiTheme="minorHAnsi" w:hAnsiTheme="minorHAnsi" w:cstheme="minorHAnsi"/>
                <w:b/>
                <w:bCs/>
              </w:rPr>
            </w:pPr>
            <w:r w:rsidRPr="00492D7D">
              <w:rPr>
                <w:rFonts w:asciiTheme="minorHAnsi" w:hAnsiTheme="minorHAnsi" w:cstheme="minorHAnsi"/>
                <w:b/>
                <w:bCs/>
              </w:rPr>
              <w:t>Parent/Guardian Information</w:t>
            </w:r>
            <w:r>
              <w:rPr>
                <w:rFonts w:asciiTheme="minorHAnsi" w:hAnsiTheme="minorHAnsi" w:cstheme="minorHAnsi"/>
                <w:b/>
                <w:bCs/>
              </w:rPr>
              <w:t>: Please complete the items below.</w:t>
            </w:r>
          </w:p>
        </w:tc>
      </w:tr>
      <w:tr w:rsidR="005A2D15" w14:paraId="5A6D1183" w14:textId="77777777" w:rsidTr="00963EBF">
        <w:trPr>
          <w:trHeight w:val="432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A7CA259" w14:textId="77777777" w:rsidR="005A2D15" w:rsidRPr="00E823E8" w:rsidRDefault="005A2D15" w:rsidP="00F23716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E823E8">
              <w:rPr>
                <w:rFonts w:asciiTheme="minorHAnsi" w:hAnsiTheme="minorHAnsi" w:cstheme="minorHAnsi"/>
              </w:rPr>
              <w:t xml:space="preserve">Parent/Guardian 1: </w:t>
            </w:r>
            <w:sdt>
              <w:sdtPr>
                <w:rPr>
                  <w:rFonts w:asciiTheme="minorHAnsi" w:hAnsiTheme="minorHAnsi" w:cstheme="minorHAnsi"/>
                </w:rPr>
                <w:id w:val="626133687"/>
                <w:placeholder>
                  <w:docPart w:val="8D3CD01BB17747B480C3E466F1A587BA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Click</w:t>
                </w:r>
                <w:r w:rsidRPr="00E823E8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 here to enter text.</w:t>
                </w:r>
              </w:sdtContent>
            </w:sdt>
          </w:p>
        </w:tc>
      </w:tr>
      <w:tr w:rsidR="005A2D15" w14:paraId="7FBC8EB4" w14:textId="77777777" w:rsidTr="00963EBF">
        <w:trPr>
          <w:trHeight w:val="432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2545BEFC" w14:textId="77777777" w:rsidR="005A2D15" w:rsidRPr="00E823E8" w:rsidRDefault="005A2D15" w:rsidP="00F23716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Address</w:t>
            </w:r>
            <w:r>
              <w:rPr>
                <w:rFonts w:asciiTheme="minorHAnsi" w:hAnsiTheme="minorHAnsi" w:cstheme="minorHAnsi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</w:rPr>
                <w:id w:val="-837621191"/>
                <w:placeholder>
                  <w:docPart w:val="D72B76E744024AFDB32DA4470FD55F8B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Click</w:t>
                </w:r>
                <w:r w:rsidRPr="00E823E8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 here to enter text.</w:t>
                </w:r>
              </w:sdtContent>
            </w:sdt>
          </w:p>
        </w:tc>
      </w:tr>
      <w:tr w:rsidR="005A2D15" w14:paraId="6C1A0954" w14:textId="77777777" w:rsidTr="00963EBF">
        <w:trPr>
          <w:trHeight w:val="432"/>
        </w:trPr>
        <w:tc>
          <w:tcPr>
            <w:tcW w:w="512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FBB8254" w14:textId="77777777" w:rsidR="005A2D15" w:rsidRPr="00492D7D" w:rsidRDefault="005A2D15" w:rsidP="00F23716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City</w:t>
            </w:r>
            <w:r>
              <w:rPr>
                <w:rFonts w:asciiTheme="minorHAnsi" w:hAnsiTheme="minorHAnsi" w:cstheme="minorHAnsi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</w:rPr>
                <w:id w:val="225496203"/>
                <w:placeholder>
                  <w:docPart w:val="C84260901D3C470181CDF362BF9C509D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  <w:tc>
          <w:tcPr>
            <w:tcW w:w="252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783C2EE" w14:textId="77777777" w:rsidR="005A2D15" w:rsidRPr="00492D7D" w:rsidRDefault="005A2D15" w:rsidP="00F23716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St</w:t>
            </w:r>
            <w:r w:rsidRPr="00DA29CD">
              <w:rPr>
                <w:rFonts w:asciiTheme="minorHAnsi" w:hAnsiTheme="minorHAnsi" w:cstheme="minorHAnsi"/>
              </w:rPr>
              <w:t xml:space="preserve">ate: </w:t>
            </w:r>
            <w:sdt>
              <w:sdtPr>
                <w:rPr>
                  <w:rFonts w:asciiTheme="minorHAnsi" w:hAnsiTheme="minorHAnsi" w:cstheme="minorHAnsi"/>
                </w:rPr>
                <w:id w:val="-291524226"/>
                <w:placeholder>
                  <w:docPart w:val="04C9A0BBDBC641D2B7B811499FAB2098"/>
                </w:placeholder>
                <w:showingPlcHdr/>
                <w:text/>
              </w:sdtPr>
              <w:sdtContent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.</w:t>
                </w:r>
              </w:sdtContent>
            </w:sdt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</w:tcPr>
          <w:p w14:paraId="74DA0C62" w14:textId="77777777" w:rsidR="005A2D15" w:rsidRPr="00492D7D" w:rsidRDefault="005A2D15" w:rsidP="00F23716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Zip</w:t>
            </w:r>
            <w:r>
              <w:rPr>
                <w:rFonts w:asciiTheme="minorHAnsi" w:hAnsiTheme="minorHAnsi" w:cstheme="minorHAnsi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</w:rPr>
                <w:id w:val="-120468595"/>
                <w:placeholder>
                  <w:docPart w:val="9DD0DE030E6B440288CE3941238EB204"/>
                </w:placeholder>
                <w:showingPlcHdr/>
                <w:text/>
              </w:sdtPr>
              <w:sdtContent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.</w:t>
                </w:r>
              </w:sdtContent>
            </w:sdt>
          </w:p>
        </w:tc>
      </w:tr>
      <w:tr w:rsidR="005A2D15" w14:paraId="1E6BC396" w14:textId="77777777" w:rsidTr="00963EBF">
        <w:trPr>
          <w:trHeight w:val="432"/>
        </w:trPr>
        <w:tc>
          <w:tcPr>
            <w:tcW w:w="512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DE4D3ED" w14:textId="77777777" w:rsidR="005A2D15" w:rsidRPr="00492D7D" w:rsidRDefault="005A2D15" w:rsidP="00F23716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Telephone:  Home</w:t>
            </w:r>
            <w:r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2100987154"/>
                <w:placeholder>
                  <w:docPart w:val="AEDC014DB7F142A9BD850B7F9737F1DE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  <w:tc>
          <w:tcPr>
            <w:tcW w:w="486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0EA3010B" w14:textId="77777777" w:rsidR="005A2D15" w:rsidRPr="00492D7D" w:rsidRDefault="005A2D15" w:rsidP="00F23716">
            <w:pPr>
              <w:spacing w:line="360" w:lineRule="auto"/>
              <w:ind w:left="702" w:hanging="720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Work</w:t>
            </w:r>
            <w:r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1488205436"/>
                <w:placeholder>
                  <w:docPart w:val="B6E94975DCED4F56BB60D26719B414B6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  <w:tr w:rsidR="005A2D15" w14:paraId="218789BF" w14:textId="77777777" w:rsidTr="00963EBF">
        <w:trPr>
          <w:trHeight w:val="432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273B1B00" w14:textId="77777777" w:rsidR="005A2D15" w:rsidRPr="00492D7D" w:rsidRDefault="005A2D15" w:rsidP="00F23716">
            <w:pPr>
              <w:spacing w:line="360" w:lineRule="auto"/>
              <w:ind w:left="702" w:hanging="72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Email:  </w:t>
            </w:r>
            <w:sdt>
              <w:sdtPr>
                <w:rPr>
                  <w:rFonts w:asciiTheme="minorHAnsi" w:hAnsiTheme="minorHAnsi" w:cstheme="minorHAnsi"/>
                </w:rPr>
                <w:id w:val="1010023214"/>
                <w:placeholder>
                  <w:docPart w:val="DD7EC5A9049947FA90E0E46B37548DDF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  <w:tr w:rsidR="005A2D15" w14:paraId="3842300F" w14:textId="77777777" w:rsidTr="00963EBF">
        <w:trPr>
          <w:trHeight w:val="432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67BC2772" w14:textId="77777777" w:rsidR="005A2D15" w:rsidRPr="00492D7D" w:rsidRDefault="005A2D15" w:rsidP="00F23716">
            <w:pPr>
              <w:spacing w:line="360" w:lineRule="auto"/>
              <w:ind w:left="702" w:hanging="720"/>
              <w:rPr>
                <w:rFonts w:asciiTheme="minorHAnsi" w:hAnsiTheme="minorHAnsi" w:cstheme="minorHAnsi"/>
              </w:rPr>
            </w:pPr>
            <w:r w:rsidRPr="00E823E8">
              <w:rPr>
                <w:rFonts w:asciiTheme="minorHAnsi" w:hAnsiTheme="minorHAnsi" w:cstheme="minorHAnsi"/>
              </w:rPr>
              <w:t>Parent</w:t>
            </w:r>
            <w:r>
              <w:rPr>
                <w:rFonts w:asciiTheme="minorHAnsi" w:hAnsiTheme="minorHAnsi" w:cstheme="minorHAnsi"/>
              </w:rPr>
              <w:t>/Guardian 2</w:t>
            </w:r>
            <w:r w:rsidRPr="00E823E8">
              <w:rPr>
                <w:rFonts w:asciiTheme="minorHAnsi" w:hAnsiTheme="minorHAnsi" w:cstheme="minorHAnsi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</w:rPr>
                <w:id w:val="1544329825"/>
                <w:placeholder>
                  <w:docPart w:val="2EA70FA03C9846E1A1CB64F8B197893A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Click</w:t>
                </w:r>
                <w:r w:rsidRPr="00E823E8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 here to enter text.</w:t>
                </w:r>
              </w:sdtContent>
            </w:sdt>
          </w:p>
        </w:tc>
      </w:tr>
      <w:tr w:rsidR="005A2D15" w:rsidRPr="00E823E8" w14:paraId="04A68519" w14:textId="77777777" w:rsidTr="00963EBF">
        <w:trPr>
          <w:trHeight w:val="432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5E3A7BA6" w14:textId="77777777" w:rsidR="005A2D15" w:rsidRPr="00492D7D" w:rsidRDefault="005A2D15" w:rsidP="00F23716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Address</w:t>
            </w:r>
            <w:r>
              <w:rPr>
                <w:rFonts w:asciiTheme="minorHAnsi" w:hAnsiTheme="minorHAnsi" w:cstheme="minorHAnsi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</w:rPr>
                <w:id w:val="-288277712"/>
                <w:placeholder>
                  <w:docPart w:val="4216F1C49A3A4A1797FA742E00B13519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Click</w:t>
                </w:r>
                <w:r w:rsidRPr="00E823E8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 here to enter text.</w:t>
                </w:r>
              </w:sdtContent>
            </w:sdt>
          </w:p>
        </w:tc>
      </w:tr>
      <w:tr w:rsidR="005A2D15" w:rsidRPr="00492D7D" w14:paraId="37F7EC8B" w14:textId="77777777" w:rsidTr="00963EBF">
        <w:trPr>
          <w:trHeight w:val="432"/>
        </w:trPr>
        <w:tc>
          <w:tcPr>
            <w:tcW w:w="512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34CB1E1" w14:textId="77777777" w:rsidR="005A2D15" w:rsidRPr="00492D7D" w:rsidRDefault="005A2D15" w:rsidP="00F23716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City</w:t>
            </w:r>
            <w:r>
              <w:rPr>
                <w:rFonts w:asciiTheme="minorHAnsi" w:hAnsiTheme="minorHAnsi" w:cstheme="minorHAnsi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</w:rPr>
                <w:id w:val="-367533667"/>
                <w:placeholder>
                  <w:docPart w:val="6923448328894B94A740BF85FE031108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  <w:tc>
          <w:tcPr>
            <w:tcW w:w="252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050B525" w14:textId="77777777" w:rsidR="005A2D15" w:rsidRPr="00492D7D" w:rsidRDefault="005A2D15" w:rsidP="00F23716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St</w:t>
            </w:r>
            <w:r w:rsidRPr="00DA29CD">
              <w:rPr>
                <w:rFonts w:asciiTheme="minorHAnsi" w:hAnsiTheme="minorHAnsi" w:cstheme="minorHAnsi"/>
              </w:rPr>
              <w:t xml:space="preserve">ate: </w:t>
            </w:r>
            <w:sdt>
              <w:sdtPr>
                <w:rPr>
                  <w:rFonts w:asciiTheme="minorHAnsi" w:hAnsiTheme="minorHAnsi" w:cstheme="minorHAnsi"/>
                </w:rPr>
                <w:id w:val="-1513757526"/>
                <w:placeholder>
                  <w:docPart w:val="152AE8A0C5894CE99B3DBB547E02B8D0"/>
                </w:placeholder>
                <w:showingPlcHdr/>
                <w:text/>
              </w:sdtPr>
              <w:sdtContent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.</w:t>
                </w:r>
              </w:sdtContent>
            </w:sdt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</w:tcPr>
          <w:p w14:paraId="23420CF6" w14:textId="77777777" w:rsidR="005A2D15" w:rsidRPr="00492D7D" w:rsidRDefault="005A2D15" w:rsidP="00F23716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Zip</w:t>
            </w:r>
            <w:r>
              <w:rPr>
                <w:rFonts w:asciiTheme="minorHAnsi" w:hAnsiTheme="minorHAnsi" w:cstheme="minorHAnsi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</w:rPr>
                <w:id w:val="-1220827615"/>
                <w:placeholder>
                  <w:docPart w:val="CAE2B65F7A41427598145B0EDCB64076"/>
                </w:placeholder>
                <w:showingPlcHdr/>
                <w:text/>
              </w:sdtPr>
              <w:sdtContent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.</w:t>
                </w:r>
              </w:sdtContent>
            </w:sdt>
          </w:p>
        </w:tc>
      </w:tr>
      <w:tr w:rsidR="005A2D15" w:rsidRPr="00492D7D" w14:paraId="67E45B01" w14:textId="77777777" w:rsidTr="00963EBF">
        <w:trPr>
          <w:trHeight w:val="432"/>
        </w:trPr>
        <w:tc>
          <w:tcPr>
            <w:tcW w:w="512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D3A6CA9" w14:textId="77777777" w:rsidR="005A2D15" w:rsidRPr="00492D7D" w:rsidRDefault="005A2D15" w:rsidP="00F23716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Telephone:  Home</w:t>
            </w:r>
            <w:r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-1296360939"/>
                <w:placeholder>
                  <w:docPart w:val="2B1C605E7A734B12950F74F236FB4DAF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  <w:tc>
          <w:tcPr>
            <w:tcW w:w="486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056752E9" w14:textId="77777777" w:rsidR="005A2D15" w:rsidRPr="00492D7D" w:rsidRDefault="005A2D15" w:rsidP="00F23716">
            <w:pPr>
              <w:spacing w:line="360" w:lineRule="auto"/>
              <w:ind w:left="702" w:hanging="720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Work</w:t>
            </w:r>
            <w:r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-339628095"/>
                <w:placeholder>
                  <w:docPart w:val="224A2C211612429EAFF4DE7FB4F90912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  <w:tr w:rsidR="005A2D15" w:rsidRPr="00492D7D" w14:paraId="7107CD58" w14:textId="77777777" w:rsidTr="00963EBF">
        <w:trPr>
          <w:trHeight w:val="432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E843591" w14:textId="77777777" w:rsidR="005A2D15" w:rsidRDefault="005A2D15" w:rsidP="00F23716">
            <w:pPr>
              <w:spacing w:line="360" w:lineRule="auto"/>
              <w:ind w:left="702" w:hanging="72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Email:  </w:t>
            </w:r>
            <w:sdt>
              <w:sdtPr>
                <w:rPr>
                  <w:rFonts w:asciiTheme="minorHAnsi" w:hAnsiTheme="minorHAnsi" w:cstheme="minorHAnsi"/>
                </w:rPr>
                <w:id w:val="-687145314"/>
                <w:placeholder>
                  <w:docPart w:val="59918BEBB3FF4A72AC4802D14862E8B8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  <w:tr w:rsidR="005A2D15" w:rsidRPr="00492D7D" w14:paraId="4B1E8F82" w14:textId="77777777" w:rsidTr="00963EBF">
        <w:trPr>
          <w:trHeight w:val="498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535DA8B8" w14:textId="77777777" w:rsidR="005A2D15" w:rsidRPr="00B13E86" w:rsidRDefault="005A2D15" w:rsidP="00F23716">
            <w:pPr>
              <w:rPr>
                <w:rFonts w:asciiTheme="minorHAnsi" w:hAnsiTheme="minorHAnsi" w:cstheme="minorHAnsi"/>
                <w:b/>
                <w:bCs/>
              </w:rPr>
            </w:pPr>
            <w:r w:rsidRPr="00492D7D">
              <w:rPr>
                <w:rFonts w:asciiTheme="minorHAnsi" w:hAnsiTheme="minorHAnsi" w:cstheme="minorHAnsi"/>
                <w:b/>
                <w:bCs/>
              </w:rPr>
              <w:t>Child Information</w:t>
            </w:r>
            <w:r>
              <w:rPr>
                <w:rFonts w:asciiTheme="minorHAnsi" w:hAnsiTheme="minorHAnsi" w:cstheme="minorHAnsi"/>
                <w:b/>
                <w:bCs/>
              </w:rPr>
              <w:t>: Children must have a psychoeducational evaluation completed by a qualified professional to be eligible for the program. Please complete the items below.</w:t>
            </w:r>
          </w:p>
        </w:tc>
      </w:tr>
      <w:tr w:rsidR="005A2D15" w:rsidRPr="00492D7D" w14:paraId="15E363B0" w14:textId="77777777" w:rsidTr="00963EBF">
        <w:trPr>
          <w:trHeight w:val="432"/>
        </w:trPr>
        <w:tc>
          <w:tcPr>
            <w:tcW w:w="5935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E7440F2" w14:textId="77777777" w:rsidR="005A2D15" w:rsidRPr="00492D7D" w:rsidRDefault="005A2D15" w:rsidP="00F23716">
            <w:pPr>
              <w:rPr>
                <w:rFonts w:asciiTheme="minorHAnsi" w:hAnsiTheme="minorHAnsi" w:cstheme="minorHAnsi"/>
                <w:b/>
                <w:bCs/>
              </w:rPr>
            </w:pPr>
            <w:r w:rsidRPr="00492D7D">
              <w:rPr>
                <w:rFonts w:asciiTheme="minorHAnsi" w:hAnsiTheme="minorHAnsi" w:cstheme="minorHAnsi"/>
              </w:rPr>
              <w:t>Child’s Name</w:t>
            </w:r>
            <w:r>
              <w:rPr>
                <w:rFonts w:asciiTheme="minorHAnsi" w:hAnsiTheme="minorHAnsi" w:cstheme="minorHAnsi"/>
              </w:rPr>
              <w:t xml:space="preserve">:  </w:t>
            </w:r>
            <w:sdt>
              <w:sdtPr>
                <w:rPr>
                  <w:rFonts w:asciiTheme="minorHAnsi" w:hAnsiTheme="minorHAnsi" w:cstheme="minorHAnsi"/>
                </w:rPr>
                <w:id w:val="869425823"/>
                <w:placeholder>
                  <w:docPart w:val="E78F28BB08434B6EBA27A770DAFDEA5E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  <w:tc>
          <w:tcPr>
            <w:tcW w:w="40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CEC7221" w14:textId="7E5CFD93" w:rsidR="005A2D15" w:rsidRPr="00492D7D" w:rsidRDefault="00F2415C" w:rsidP="00F23716">
            <w:pPr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</w:rPr>
              <w:t xml:space="preserve">Birthdate:  </w:t>
            </w:r>
            <w:sdt>
              <w:sdtPr>
                <w:rPr>
                  <w:rFonts w:asciiTheme="minorHAnsi" w:hAnsiTheme="minorHAnsi" w:cstheme="minorHAnsi"/>
                </w:rPr>
                <w:id w:val="-1173794063"/>
                <w:placeholder>
                  <w:docPart w:val="665757A26C7E42028C5AEBE7B2E76BBF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Click here to enter date.</w:t>
                </w:r>
              </w:sdtContent>
            </w:sdt>
          </w:p>
        </w:tc>
      </w:tr>
      <w:tr w:rsidR="00963EBF" w:rsidRPr="00492D7D" w14:paraId="317B5949" w14:textId="77777777" w:rsidTr="00963EBF">
        <w:trPr>
          <w:trHeight w:val="432"/>
        </w:trPr>
        <w:tc>
          <w:tcPr>
            <w:tcW w:w="4992" w:type="dxa"/>
            <w:tcBorders>
              <w:top w:val="nil"/>
              <w:left w:val="nil"/>
              <w:bottom w:val="nil"/>
              <w:right w:val="nil"/>
            </w:tcBorders>
          </w:tcPr>
          <w:p w14:paraId="2AAB1146" w14:textId="77777777" w:rsidR="00963EBF" w:rsidRDefault="00963EBF" w:rsidP="00963EBF">
            <w:pPr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Child’s Gender: </w:t>
            </w:r>
            <w:sdt>
              <w:sdtPr>
                <w:rPr>
                  <w:rFonts w:asciiTheme="minorHAnsi" w:hAnsiTheme="minorHAnsi" w:cstheme="minorHAnsi"/>
                </w:rPr>
                <w:id w:val="-2739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 xml:space="preserve">Male   </w:t>
            </w:r>
            <w:sdt>
              <w:sdtPr>
                <w:rPr>
                  <w:rFonts w:asciiTheme="minorHAnsi" w:hAnsiTheme="minorHAnsi" w:cstheme="minorHAnsi"/>
                </w:rPr>
                <w:id w:val="-11741024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>Female</w:t>
            </w:r>
            <w:r>
              <w:rPr>
                <w:rFonts w:asciiTheme="minorHAnsi" w:hAnsiTheme="minorHAnsi" w:cstheme="minorHAnsi"/>
              </w:rPr>
              <w:t xml:space="preserve">   </w:t>
            </w:r>
            <w:sdt>
              <w:sdtPr>
                <w:rPr>
                  <w:rFonts w:asciiTheme="minorHAnsi" w:hAnsiTheme="minorHAnsi" w:cstheme="minorHAnsi"/>
                </w:rPr>
                <w:id w:val="9246133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>
              <w:rPr>
                <w:rFonts w:asciiTheme="minorHAnsi" w:hAnsiTheme="minorHAnsi" w:cstheme="minorHAnsi"/>
              </w:rPr>
              <w:t xml:space="preserve">Other    </w:t>
            </w:r>
          </w:p>
        </w:tc>
        <w:tc>
          <w:tcPr>
            <w:tcW w:w="4993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4F74089D" w14:textId="34461CF6" w:rsidR="00963EBF" w:rsidRDefault="00963EBF" w:rsidP="00F2415C">
            <w:pPr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                 </w:t>
            </w:r>
            <w:r w:rsidR="00F2415C">
              <w:rPr>
                <w:rFonts w:asciiTheme="minorHAnsi" w:hAnsiTheme="minorHAnsi" w:cstheme="minorHAnsi"/>
              </w:rPr>
              <w:t xml:space="preserve">Grade:  </w:t>
            </w:r>
            <w:sdt>
              <w:sdtPr>
                <w:rPr>
                  <w:rFonts w:asciiTheme="minorHAnsi" w:hAnsiTheme="minorHAnsi" w:cstheme="minorHAnsi"/>
                </w:rPr>
                <w:id w:val="210853098"/>
                <w:placeholder>
                  <w:docPart w:val="7B870FAFFCEC4C47979F41BACD0D3543"/>
                </w:placeholder>
                <w:showingPlcHdr/>
                <w:text/>
              </w:sdtPr>
              <w:sdtContent>
                <w:r w:rsidR="00F2415C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="00F2415C"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  <w:tr w:rsidR="005A2D15" w:rsidRPr="00492D7D" w14:paraId="49CABACE" w14:textId="77777777" w:rsidTr="00963EBF">
        <w:trPr>
          <w:trHeight w:val="432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641D0EB9" w14:textId="77777777" w:rsidR="005A2D15" w:rsidRDefault="005A2D15" w:rsidP="00F23716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Name of School</w:t>
            </w:r>
            <w:r>
              <w:rPr>
                <w:rFonts w:asciiTheme="minorHAnsi" w:hAnsiTheme="minorHAnsi" w:cstheme="minorHAnsi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</w:rPr>
                <w:id w:val="-1114597377"/>
                <w:placeholder>
                  <w:docPart w:val="709FB6C90DE24D009A3BE1AAD5151BBE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  <w:tr w:rsidR="005A2D15" w:rsidRPr="00492D7D" w14:paraId="0DBE28E5" w14:textId="77777777" w:rsidTr="00963EBF">
        <w:trPr>
          <w:trHeight w:val="432"/>
        </w:trPr>
        <w:tc>
          <w:tcPr>
            <w:tcW w:w="5935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016D4463" w14:textId="77777777" w:rsidR="005A2D15" w:rsidRPr="00492D7D" w:rsidRDefault="005A2D15" w:rsidP="00F23716">
            <w:pPr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City:  </w:t>
            </w:r>
            <w:sdt>
              <w:sdtPr>
                <w:rPr>
                  <w:rFonts w:asciiTheme="minorHAnsi" w:hAnsiTheme="minorHAnsi" w:cstheme="minorHAnsi"/>
                </w:rPr>
                <w:id w:val="1479651124"/>
                <w:placeholder>
                  <w:docPart w:val="89AC0F3FA6E7457BAB5E2BAAECA1AE07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  <w:tc>
          <w:tcPr>
            <w:tcW w:w="40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7E52B62" w14:textId="77777777" w:rsidR="005A2D15" w:rsidRPr="00492D7D" w:rsidRDefault="005A2D15" w:rsidP="00F23716">
            <w:pPr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State:  </w:t>
            </w:r>
            <w:sdt>
              <w:sdtPr>
                <w:rPr>
                  <w:rFonts w:asciiTheme="minorHAnsi" w:hAnsiTheme="minorHAnsi" w:cstheme="minorHAnsi"/>
                </w:rPr>
                <w:id w:val="-189984745"/>
                <w:placeholder>
                  <w:docPart w:val="C651EF21124F490E8904F916334A90BF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  <w:tr w:rsidR="005A2D15" w:rsidRPr="00492D7D" w14:paraId="477E784C" w14:textId="77777777" w:rsidTr="00963EBF">
        <w:trPr>
          <w:trHeight w:val="432"/>
        </w:trPr>
        <w:tc>
          <w:tcPr>
            <w:tcW w:w="5935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3339369" w14:textId="77777777" w:rsidR="005A2D15" w:rsidRPr="00492D7D" w:rsidRDefault="005A2D15" w:rsidP="00F23716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Evaluator’s Name</w:t>
            </w:r>
            <w:r>
              <w:rPr>
                <w:rFonts w:asciiTheme="minorHAnsi" w:hAnsiTheme="minorHAnsi" w:cstheme="minorHAnsi"/>
              </w:rPr>
              <w:t xml:space="preserve">:  </w:t>
            </w:r>
            <w:sdt>
              <w:sdtPr>
                <w:rPr>
                  <w:rFonts w:asciiTheme="minorHAnsi" w:hAnsiTheme="minorHAnsi" w:cstheme="minorHAnsi"/>
                </w:rPr>
                <w:id w:val="-1887789045"/>
                <w:placeholder>
                  <w:docPart w:val="4707E679CDAF4ABEB24904FAFEC1F65C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  <w:tc>
          <w:tcPr>
            <w:tcW w:w="40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CAB0226" w14:textId="7CB879EB" w:rsidR="005A2D15" w:rsidRPr="00492D7D" w:rsidRDefault="005A2D15" w:rsidP="00F23716">
            <w:pPr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Date of Evaluation: </w:t>
            </w:r>
            <w:sdt>
              <w:sdtPr>
                <w:rPr>
                  <w:rFonts w:asciiTheme="minorHAnsi" w:hAnsiTheme="minorHAnsi" w:cstheme="minorHAnsi"/>
                </w:rPr>
                <w:id w:val="389080961"/>
                <w:placeholder>
                  <w:docPart w:val="0B16E11FD7584B9EBCD776431BB1D5E2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="004D6201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for</w:t>
                </w:r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 date.</w:t>
                </w:r>
              </w:sdtContent>
            </w:sdt>
          </w:p>
        </w:tc>
      </w:tr>
      <w:tr w:rsidR="00565ABF" w:rsidRPr="00492D7D" w14:paraId="19F4B079" w14:textId="77777777" w:rsidTr="00963EBF">
        <w:trPr>
          <w:trHeight w:val="432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49C80856" w14:textId="05B2D223" w:rsidR="00565ABF" w:rsidRDefault="00565ABF" w:rsidP="00F2415C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 xml:space="preserve">Does your child know the alphabet?  </w:t>
            </w:r>
            <w:sdt>
              <w:sdtPr>
                <w:rPr>
                  <w:rFonts w:asciiTheme="minorHAnsi" w:hAnsiTheme="minorHAnsi" w:cstheme="minorHAnsi"/>
                </w:rPr>
                <w:id w:val="633612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9440F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 xml:space="preserve">Yes   </w:t>
            </w:r>
            <w:sdt>
              <w:sdtPr>
                <w:rPr>
                  <w:rFonts w:asciiTheme="minorHAnsi" w:hAnsiTheme="minorHAnsi" w:cstheme="minorHAnsi"/>
                </w:rPr>
                <w:id w:val="1735205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9440F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>No</w:t>
            </w:r>
            <w:r w:rsidR="00F2415C">
              <w:rPr>
                <w:rFonts w:asciiTheme="minorHAnsi" w:hAnsiTheme="minorHAnsi" w:cstheme="minorHAnsi"/>
              </w:rPr>
              <w:t xml:space="preserve">   </w:t>
            </w:r>
          </w:p>
        </w:tc>
      </w:tr>
      <w:tr w:rsidR="00565ABF" w:rsidRPr="00492D7D" w14:paraId="5850C394" w14:textId="77777777" w:rsidTr="00963EBF">
        <w:trPr>
          <w:trHeight w:val="432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5C5231E3" w14:textId="595BBDDC" w:rsidR="00565ABF" w:rsidRDefault="00565ABF" w:rsidP="00F23716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Can your child write his</w:t>
            </w:r>
            <w:r w:rsidR="00152084">
              <w:rPr>
                <w:rFonts w:asciiTheme="minorHAnsi" w:hAnsiTheme="minorHAnsi" w:cstheme="minorHAnsi"/>
              </w:rPr>
              <w:t>/her</w:t>
            </w:r>
            <w:r w:rsidRPr="00492D7D">
              <w:rPr>
                <w:rFonts w:asciiTheme="minorHAnsi" w:hAnsiTheme="minorHAnsi" w:cstheme="minorHAnsi"/>
              </w:rPr>
              <w:t xml:space="preserve"> name?   </w:t>
            </w:r>
            <w:r w:rsidRPr="00492D7D">
              <w:rPr>
                <w:rFonts w:asciiTheme="minorHAnsi" w:hAnsiTheme="minorHAnsi" w:cstheme="minorHAnsi"/>
              </w:rPr>
              <w:tab/>
            </w:r>
            <w:sdt>
              <w:sdtPr>
                <w:rPr>
                  <w:rFonts w:asciiTheme="minorHAnsi" w:hAnsiTheme="minorHAnsi" w:cstheme="minorHAnsi"/>
                </w:rPr>
                <w:id w:val="-10230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9440F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 xml:space="preserve">Yes   </w:t>
            </w:r>
            <w:sdt>
              <w:sdtPr>
                <w:rPr>
                  <w:rFonts w:asciiTheme="minorHAnsi" w:hAnsiTheme="minorHAnsi" w:cstheme="minorHAnsi"/>
                </w:rPr>
                <w:id w:val="1082182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9440F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 xml:space="preserve">No    </w:t>
            </w:r>
          </w:p>
        </w:tc>
      </w:tr>
      <w:tr w:rsidR="00565ABF" w:rsidRPr="00492D7D" w14:paraId="7F8B90D1" w14:textId="77777777" w:rsidTr="00963EBF">
        <w:trPr>
          <w:trHeight w:val="432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6EC7BC31" w14:textId="070EA09D" w:rsidR="00565ABF" w:rsidRDefault="00565ABF" w:rsidP="00F23716">
            <w:pPr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hild write</w:t>
            </w:r>
            <w:r w:rsidR="00A67354">
              <w:rPr>
                <w:rFonts w:asciiTheme="minorHAnsi" w:hAnsiTheme="minorHAnsi" w:cstheme="minorHAnsi"/>
              </w:rPr>
              <w:t>s</w:t>
            </w:r>
            <w:r>
              <w:rPr>
                <w:rFonts w:asciiTheme="minorHAnsi" w:hAnsiTheme="minorHAnsi" w:cstheme="minorHAnsi"/>
              </w:rPr>
              <w:t xml:space="preserve"> with:</w:t>
            </w:r>
            <w:r w:rsidR="00E9440F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-1176731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9440F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>Left</w:t>
            </w:r>
            <w:r>
              <w:rPr>
                <w:rFonts w:asciiTheme="minorHAnsi" w:hAnsiTheme="minorHAnsi" w:cstheme="minorHAnsi"/>
              </w:rPr>
              <w:t xml:space="preserve"> hand</w:t>
            </w:r>
            <w:r w:rsidRPr="00492D7D">
              <w:rPr>
                <w:rFonts w:asciiTheme="minorHAnsi" w:hAnsiTheme="minorHAnsi" w:cstheme="minorHAnsi"/>
              </w:rPr>
              <w:t xml:space="preserve">   </w:t>
            </w:r>
            <w:sdt>
              <w:sdtPr>
                <w:rPr>
                  <w:rFonts w:asciiTheme="minorHAnsi" w:hAnsiTheme="minorHAnsi" w:cstheme="minorHAnsi"/>
                </w:rPr>
                <w:id w:val="-1922017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9440F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>Right</w:t>
            </w:r>
            <w:r>
              <w:rPr>
                <w:rFonts w:asciiTheme="minorHAnsi" w:hAnsiTheme="minorHAnsi" w:cstheme="minorHAnsi"/>
              </w:rPr>
              <w:t xml:space="preserve"> hand    </w:t>
            </w:r>
            <w:sdt>
              <w:sdtPr>
                <w:rPr>
                  <w:rFonts w:asciiTheme="minorHAnsi" w:hAnsiTheme="minorHAnsi" w:cstheme="minorHAnsi"/>
                </w:rPr>
                <w:id w:val="-419331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9440F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>
              <w:rPr>
                <w:rFonts w:asciiTheme="minorHAnsi" w:hAnsiTheme="minorHAnsi" w:cstheme="minorHAnsi"/>
              </w:rPr>
              <w:t>Both</w:t>
            </w:r>
            <w:r w:rsidR="00A67354">
              <w:rPr>
                <w:rFonts w:asciiTheme="minorHAnsi" w:hAnsiTheme="minorHAnsi" w:cstheme="minorHAnsi"/>
              </w:rPr>
              <w:t xml:space="preserve"> hands</w:t>
            </w:r>
          </w:p>
        </w:tc>
      </w:tr>
      <w:tr w:rsidR="00565ABF" w:rsidRPr="00492D7D" w14:paraId="21F874F2" w14:textId="77777777" w:rsidTr="00963EBF">
        <w:trPr>
          <w:trHeight w:val="432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16F07656" w14:textId="452DA799" w:rsidR="00565ABF" w:rsidRDefault="00565ABF" w:rsidP="00F23716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 xml:space="preserve">Does your child understand words?  </w:t>
            </w:r>
            <w:r w:rsidRPr="00492D7D">
              <w:rPr>
                <w:rFonts w:asciiTheme="minorHAnsi" w:hAnsiTheme="minorHAnsi" w:cstheme="minorHAnsi"/>
              </w:rPr>
              <w:tab/>
            </w:r>
            <w:sdt>
              <w:sdtPr>
                <w:rPr>
                  <w:rFonts w:asciiTheme="minorHAnsi" w:hAnsiTheme="minorHAnsi" w:cstheme="minorHAnsi"/>
                </w:rPr>
                <w:id w:val="-352571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9440F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 xml:space="preserve">Yes   </w:t>
            </w:r>
            <w:sdt>
              <w:sdtPr>
                <w:rPr>
                  <w:rFonts w:asciiTheme="minorHAnsi" w:hAnsiTheme="minorHAnsi" w:cstheme="minorHAnsi"/>
                </w:rPr>
                <w:id w:val="376519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9440F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 xml:space="preserve">No          </w:t>
            </w:r>
          </w:p>
        </w:tc>
      </w:tr>
      <w:tr w:rsidR="00565ABF" w:rsidRPr="00492D7D" w14:paraId="19AA993A" w14:textId="77777777" w:rsidTr="00963EBF">
        <w:trPr>
          <w:trHeight w:val="432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6DE8DE71" w14:textId="3532621B" w:rsidR="00565ABF" w:rsidRPr="00492D7D" w:rsidRDefault="00565ABF" w:rsidP="00F23716">
            <w:pPr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oes your child understand q</w:t>
            </w:r>
            <w:r w:rsidRPr="00492D7D">
              <w:rPr>
                <w:rFonts w:asciiTheme="minorHAnsi" w:hAnsiTheme="minorHAnsi" w:cstheme="minorHAnsi"/>
              </w:rPr>
              <w:t xml:space="preserve">uestions?      </w:t>
            </w:r>
            <w:sdt>
              <w:sdtPr>
                <w:rPr>
                  <w:rFonts w:asciiTheme="minorHAnsi" w:hAnsiTheme="minorHAnsi" w:cstheme="minorHAnsi"/>
                </w:rPr>
                <w:id w:val="-919559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9440F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 xml:space="preserve">Yes   </w:t>
            </w:r>
            <w:sdt>
              <w:sdtPr>
                <w:rPr>
                  <w:rFonts w:asciiTheme="minorHAnsi" w:hAnsiTheme="minorHAnsi" w:cstheme="minorHAnsi"/>
                </w:rPr>
                <w:id w:val="566532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9440F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>No</w:t>
            </w:r>
          </w:p>
        </w:tc>
      </w:tr>
      <w:tr w:rsidR="00F23716" w:rsidRPr="00492D7D" w14:paraId="19FD6287" w14:textId="77777777" w:rsidTr="00963EBF">
        <w:trPr>
          <w:trHeight w:val="432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2F1A2B57" w14:textId="65B36597" w:rsidR="00F23716" w:rsidRDefault="00F23716" w:rsidP="00F23716">
            <w:pPr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oes your child understand d</w:t>
            </w:r>
            <w:r w:rsidRPr="00492D7D">
              <w:rPr>
                <w:rFonts w:asciiTheme="minorHAnsi" w:hAnsiTheme="minorHAnsi" w:cstheme="minorHAnsi"/>
              </w:rPr>
              <w:t xml:space="preserve">irections?      </w:t>
            </w:r>
            <w:sdt>
              <w:sdtPr>
                <w:rPr>
                  <w:rFonts w:asciiTheme="minorHAnsi" w:hAnsiTheme="minorHAnsi" w:cstheme="minorHAnsi"/>
                </w:rPr>
                <w:id w:val="889081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A00A2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 xml:space="preserve">Yes   </w:t>
            </w:r>
            <w:sdt>
              <w:sdtPr>
                <w:rPr>
                  <w:rFonts w:asciiTheme="minorHAnsi" w:hAnsiTheme="minorHAnsi" w:cstheme="minorHAnsi"/>
                </w:rPr>
                <w:id w:val="-764140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A00A2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>No</w:t>
            </w:r>
          </w:p>
        </w:tc>
      </w:tr>
      <w:tr w:rsidR="00BA00A2" w:rsidRPr="00492D7D" w14:paraId="003AECC9" w14:textId="77777777" w:rsidTr="00963EBF">
        <w:trPr>
          <w:trHeight w:val="432"/>
        </w:trPr>
        <w:tc>
          <w:tcPr>
            <w:tcW w:w="998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47178FA" w14:textId="4677392C" w:rsidR="00BA00A2" w:rsidRDefault="00BA00A2" w:rsidP="00F23716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How well do other people understand your child’s speech?</w:t>
            </w:r>
            <w:r>
              <w:rPr>
                <w:rFonts w:asciiTheme="minorHAnsi" w:hAnsiTheme="minorHAnsi" w:cstheme="minorHAnsi"/>
              </w:rPr>
              <w:t xml:space="preserve">  </w:t>
            </w:r>
            <w:sdt>
              <w:sdtPr>
                <w:rPr>
                  <w:rFonts w:asciiTheme="minorHAnsi" w:hAnsiTheme="minorHAnsi" w:cstheme="minorHAnsi"/>
                </w:rPr>
                <w:id w:val="1028293779"/>
                <w:placeholder>
                  <w:docPart w:val="171600F07B494EB483DD4355DBAEC7BE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</w:tbl>
    <w:p w14:paraId="5B496C4C" w14:textId="5E0EF3E9" w:rsidR="00492D7D" w:rsidRDefault="00492D7D" w:rsidP="00BA00A2">
      <w:pPr>
        <w:spacing w:line="360" w:lineRule="auto"/>
        <w:rPr>
          <w:rFonts w:asciiTheme="minorHAnsi" w:hAnsiTheme="minorHAnsi" w:cstheme="minorHAnsi"/>
        </w:rPr>
      </w:pPr>
    </w:p>
    <w:p w14:paraId="205A42E4" w14:textId="623A9C30" w:rsidR="006246A5" w:rsidRDefault="006246A5" w:rsidP="00BA00A2">
      <w:pPr>
        <w:spacing w:line="360" w:lineRule="auto"/>
        <w:rPr>
          <w:rFonts w:asciiTheme="minorHAnsi" w:hAnsiTheme="minorHAnsi" w:cstheme="minorHAnsi"/>
        </w:rPr>
      </w:pPr>
    </w:p>
    <w:p w14:paraId="7D86D565" w14:textId="654A043B" w:rsidR="00CE121C" w:rsidRDefault="00CE121C" w:rsidP="00BA00A2">
      <w:pPr>
        <w:spacing w:line="360" w:lineRule="auto"/>
        <w:rPr>
          <w:rFonts w:asciiTheme="minorHAnsi" w:hAnsiTheme="minorHAnsi" w:cstheme="minorHAnsi"/>
        </w:rPr>
      </w:pPr>
    </w:p>
    <w:p w14:paraId="6391468A" w14:textId="77777777" w:rsidR="00CE121C" w:rsidRPr="00AE1C89" w:rsidRDefault="00CE121C" w:rsidP="00BA00A2">
      <w:pPr>
        <w:spacing w:line="360" w:lineRule="auto"/>
        <w:rPr>
          <w:rFonts w:asciiTheme="minorHAnsi" w:hAnsiTheme="minorHAnsi" w:cstheme="minorHAnsi"/>
        </w:rPr>
      </w:pPr>
    </w:p>
    <w:tbl>
      <w:tblPr>
        <w:tblStyle w:val="TableGrid"/>
        <w:tblW w:w="9985" w:type="dxa"/>
        <w:tblLook w:val="04A0" w:firstRow="1" w:lastRow="0" w:firstColumn="1" w:lastColumn="0" w:noHBand="0" w:noVBand="1"/>
      </w:tblPr>
      <w:tblGrid>
        <w:gridCol w:w="2155"/>
        <w:gridCol w:w="3510"/>
        <w:gridCol w:w="810"/>
        <w:gridCol w:w="270"/>
        <w:gridCol w:w="3240"/>
      </w:tblGrid>
      <w:tr w:rsidR="00A67354" w14:paraId="011687F2" w14:textId="77777777" w:rsidTr="007F0252">
        <w:tc>
          <w:tcPr>
            <w:tcW w:w="998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0C4833F" w14:textId="073E60CA" w:rsidR="00A67354" w:rsidRDefault="00A67354" w:rsidP="0067505F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 xml:space="preserve">Describe your child’s learning </w:t>
            </w:r>
            <w:r>
              <w:rPr>
                <w:rFonts w:asciiTheme="minorHAnsi" w:hAnsiTheme="minorHAnsi" w:cstheme="minorHAnsi"/>
              </w:rPr>
              <w:t>difficulties:</w:t>
            </w:r>
            <w:r w:rsidR="008719CC"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1835569408"/>
                <w:placeholder>
                  <w:docPart w:val="4FA1AE3ADFEF4ED5AF840E44358B06F1"/>
                </w:placeholder>
                <w:showingPlcHdr/>
                <w:text/>
              </w:sdtPr>
              <w:sdtContent>
                <w:r w:rsidR="008719CC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="008719CC"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  <w:p w14:paraId="31FAE456" w14:textId="6685D6D6" w:rsidR="008719CC" w:rsidRDefault="008719CC" w:rsidP="0067505F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</w:tr>
      <w:tr w:rsidR="00A67354" w14:paraId="73C580B3" w14:textId="77777777" w:rsidTr="007F0252">
        <w:tc>
          <w:tcPr>
            <w:tcW w:w="998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869F414" w14:textId="67A8DCCA" w:rsidR="00A67354" w:rsidRDefault="008719CC" w:rsidP="008719CC">
            <w:pPr>
              <w:pStyle w:val="Header"/>
              <w:tabs>
                <w:tab w:val="left" w:pos="720"/>
              </w:tabs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 xml:space="preserve">Is there a history of learning problems in the family?     </w:t>
            </w:r>
            <w:sdt>
              <w:sdtPr>
                <w:rPr>
                  <w:rFonts w:asciiTheme="minorHAnsi" w:hAnsiTheme="minorHAnsi" w:cstheme="minorHAnsi"/>
                </w:rPr>
                <w:id w:val="782618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 xml:space="preserve">Yes   </w:t>
            </w:r>
            <w:sdt>
              <w:sdtPr>
                <w:rPr>
                  <w:rFonts w:asciiTheme="minorHAnsi" w:hAnsiTheme="minorHAnsi" w:cstheme="minorHAnsi"/>
                </w:rPr>
                <w:id w:val="-987708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>No</w:t>
            </w:r>
          </w:p>
        </w:tc>
      </w:tr>
      <w:tr w:rsidR="00A67354" w14:paraId="16515D1E" w14:textId="77777777" w:rsidTr="007F0252">
        <w:tc>
          <w:tcPr>
            <w:tcW w:w="998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245E9DF" w14:textId="77777777" w:rsidR="00A67354" w:rsidRDefault="008719CC" w:rsidP="0067505F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 xml:space="preserve">If yes, </w:t>
            </w:r>
            <w:r>
              <w:rPr>
                <w:rFonts w:asciiTheme="minorHAnsi" w:hAnsiTheme="minorHAnsi" w:cstheme="minorHAnsi"/>
              </w:rPr>
              <w:t xml:space="preserve">please describe. </w:t>
            </w:r>
            <w:sdt>
              <w:sdtPr>
                <w:rPr>
                  <w:rFonts w:asciiTheme="minorHAnsi" w:hAnsiTheme="minorHAnsi" w:cstheme="minorHAnsi"/>
                </w:rPr>
                <w:id w:val="1585339398"/>
                <w:placeholder>
                  <w:docPart w:val="1A229BB75A8E4CEE848F5B7C02B2B567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  <w:p w14:paraId="7AE74BBC" w14:textId="456BC3DE" w:rsidR="008719CC" w:rsidRDefault="008719CC" w:rsidP="0067505F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</w:tr>
      <w:tr w:rsidR="00A67354" w14:paraId="77D2E93C" w14:textId="77777777" w:rsidTr="007F0252">
        <w:tc>
          <w:tcPr>
            <w:tcW w:w="998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4A6DF814" w14:textId="5C0F1ADE" w:rsidR="00A67354" w:rsidRDefault="008719CC" w:rsidP="008719CC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Does the child have any other diagnosed learning, attention, emotional, behavior or medical problems?   </w:t>
            </w:r>
            <w:sdt>
              <w:sdtPr>
                <w:rPr>
                  <w:rFonts w:asciiTheme="minorHAnsi" w:hAnsiTheme="minorHAnsi" w:cstheme="minorHAnsi"/>
                </w:rPr>
                <w:id w:val="1541869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 xml:space="preserve">Yes   </w:t>
            </w:r>
            <w:sdt>
              <w:sdtPr>
                <w:rPr>
                  <w:rFonts w:asciiTheme="minorHAnsi" w:hAnsiTheme="minorHAnsi" w:cstheme="minorHAnsi"/>
                </w:rPr>
                <w:id w:val="-124545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>No</w:t>
            </w:r>
          </w:p>
        </w:tc>
      </w:tr>
      <w:tr w:rsidR="00A67354" w14:paraId="55B85BA1" w14:textId="77777777" w:rsidTr="007F0252">
        <w:tc>
          <w:tcPr>
            <w:tcW w:w="998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A806DE0" w14:textId="77777777" w:rsidR="00A67354" w:rsidRDefault="008719CC" w:rsidP="008719CC">
            <w:pPr>
              <w:tabs>
                <w:tab w:val="left" w:pos="8889"/>
              </w:tabs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 xml:space="preserve">If yes, </w:t>
            </w:r>
            <w:r>
              <w:rPr>
                <w:rFonts w:asciiTheme="minorHAnsi" w:hAnsiTheme="minorHAnsi" w:cstheme="minorHAnsi"/>
              </w:rPr>
              <w:t xml:space="preserve">please describe. </w:t>
            </w:r>
            <w:sdt>
              <w:sdtPr>
                <w:rPr>
                  <w:rFonts w:asciiTheme="minorHAnsi" w:hAnsiTheme="minorHAnsi" w:cstheme="minorHAnsi"/>
                </w:rPr>
                <w:id w:val="1322860879"/>
                <w:placeholder>
                  <w:docPart w:val="DB4A8F9171A34992A70B59587838FEE6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  <w:r>
              <w:rPr>
                <w:rFonts w:asciiTheme="minorHAnsi" w:hAnsiTheme="minorHAnsi" w:cstheme="minorHAnsi"/>
              </w:rPr>
              <w:tab/>
            </w:r>
          </w:p>
          <w:p w14:paraId="714A980F" w14:textId="445636C8" w:rsidR="008719CC" w:rsidRDefault="008719CC" w:rsidP="008719CC">
            <w:pPr>
              <w:tabs>
                <w:tab w:val="left" w:pos="8889"/>
              </w:tabs>
              <w:spacing w:line="360" w:lineRule="auto"/>
              <w:rPr>
                <w:rFonts w:asciiTheme="minorHAnsi" w:hAnsiTheme="minorHAnsi" w:cstheme="minorHAnsi"/>
              </w:rPr>
            </w:pPr>
          </w:p>
        </w:tc>
      </w:tr>
      <w:tr w:rsidR="008719CC" w14:paraId="41BDF6C2" w14:textId="77777777" w:rsidTr="007F0252">
        <w:tc>
          <w:tcPr>
            <w:tcW w:w="566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6BDB5D1" w14:textId="1CF1F98B" w:rsidR="008719CC" w:rsidRDefault="008719CC" w:rsidP="00753534">
            <w:pPr>
              <w:spacing w:line="360" w:lineRule="auto"/>
              <w:ind w:right="-148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 xml:space="preserve">Most recent </w:t>
            </w:r>
            <w:r>
              <w:rPr>
                <w:rFonts w:asciiTheme="minorHAnsi" w:hAnsiTheme="minorHAnsi" w:cstheme="minorHAnsi"/>
              </w:rPr>
              <w:t>eye</w:t>
            </w:r>
            <w:r w:rsidRPr="00492D7D">
              <w:rPr>
                <w:rFonts w:asciiTheme="minorHAnsi" w:hAnsiTheme="minorHAnsi" w:cstheme="minorHAnsi"/>
              </w:rPr>
              <w:t xml:space="preserve"> exam date</w:t>
            </w:r>
            <w:r>
              <w:rPr>
                <w:rFonts w:asciiTheme="minorHAnsi" w:hAnsiTheme="minorHAnsi" w:cstheme="minorHAnsi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</w:rPr>
                <w:id w:val="643476542"/>
                <w:placeholder>
                  <w:docPart w:val="60A4ADBF9CD74BFB9926B074AA9C7C09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  <w:tc>
          <w:tcPr>
            <w:tcW w:w="432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CA003C9" w14:textId="79147904" w:rsidR="008719CC" w:rsidRDefault="008719CC" w:rsidP="0067505F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Results</w:t>
            </w:r>
            <w:r>
              <w:rPr>
                <w:rFonts w:asciiTheme="minorHAnsi" w:hAnsiTheme="minorHAnsi" w:cstheme="minorHAnsi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</w:rPr>
                <w:id w:val="-382027638"/>
                <w:placeholder>
                  <w:docPart w:val="4596864F9C9C49C48518DBC99516472E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  <w:tr w:rsidR="00753534" w14:paraId="32B26085" w14:textId="77777777" w:rsidTr="007F0252">
        <w:tc>
          <w:tcPr>
            <w:tcW w:w="566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E289D06" w14:textId="4C2F26E3" w:rsidR="00753534" w:rsidRDefault="00753534" w:rsidP="00A32E65">
            <w:pPr>
              <w:spacing w:line="360" w:lineRule="auto"/>
              <w:ind w:right="-148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 xml:space="preserve">Most recent </w:t>
            </w:r>
            <w:r>
              <w:rPr>
                <w:rFonts w:asciiTheme="minorHAnsi" w:hAnsiTheme="minorHAnsi" w:cstheme="minorHAnsi"/>
              </w:rPr>
              <w:t>hearing</w:t>
            </w:r>
            <w:r w:rsidRPr="00492D7D">
              <w:rPr>
                <w:rFonts w:asciiTheme="minorHAnsi" w:hAnsiTheme="minorHAnsi" w:cstheme="minorHAnsi"/>
              </w:rPr>
              <w:t xml:space="preserve"> exam date</w:t>
            </w:r>
            <w:r>
              <w:rPr>
                <w:rFonts w:asciiTheme="minorHAnsi" w:hAnsiTheme="minorHAnsi" w:cstheme="minorHAnsi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</w:rPr>
                <w:id w:val="945730808"/>
                <w:placeholder>
                  <w:docPart w:val="04F3D508092A462589B22BD6C477F29D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  <w:tc>
          <w:tcPr>
            <w:tcW w:w="432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71CB0AB" w14:textId="77777777" w:rsidR="00753534" w:rsidRDefault="00753534" w:rsidP="00A32E65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Results</w:t>
            </w:r>
            <w:r>
              <w:rPr>
                <w:rFonts w:asciiTheme="minorHAnsi" w:hAnsiTheme="minorHAnsi" w:cstheme="minorHAnsi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</w:rPr>
                <w:id w:val="-295141895"/>
                <w:placeholder>
                  <w:docPart w:val="F00156C887724F4C8AD07E50B52CDEC5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  <w:tr w:rsidR="00FC5762" w14:paraId="21E6F0B2" w14:textId="77777777" w:rsidTr="007F0252">
        <w:tc>
          <w:tcPr>
            <w:tcW w:w="566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C831BD1" w14:textId="7DBD82CA" w:rsidR="00FC5762" w:rsidRDefault="00FC5762" w:rsidP="0067505F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 xml:space="preserve">Is English the child’s primary language?  </w:t>
            </w:r>
            <w:sdt>
              <w:sdtPr>
                <w:rPr>
                  <w:rFonts w:asciiTheme="minorHAnsi" w:hAnsiTheme="minorHAnsi" w:cstheme="minorHAnsi"/>
                </w:rPr>
                <w:id w:val="572477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 xml:space="preserve">Yes   </w:t>
            </w:r>
            <w:sdt>
              <w:sdtPr>
                <w:rPr>
                  <w:rFonts w:asciiTheme="minorHAnsi" w:hAnsiTheme="minorHAnsi" w:cstheme="minorHAnsi"/>
                </w:rPr>
                <w:id w:val="460005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Pr="00492D7D">
              <w:rPr>
                <w:rFonts w:asciiTheme="minorHAnsi" w:hAnsiTheme="minorHAnsi" w:cstheme="minorHAnsi"/>
              </w:rPr>
              <w:t xml:space="preserve">No    </w:t>
            </w:r>
          </w:p>
        </w:tc>
        <w:tc>
          <w:tcPr>
            <w:tcW w:w="432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CBE76F9" w14:textId="78A80CBA" w:rsidR="00FC5762" w:rsidRDefault="00FC5762" w:rsidP="0067505F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If no, what is?</w:t>
            </w:r>
            <w:r>
              <w:rPr>
                <w:rFonts w:asciiTheme="minorHAnsi" w:hAnsiTheme="minorHAnsi" w:cstheme="minorHAnsi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</w:rPr>
                <w:id w:val="175855387"/>
                <w:placeholder>
                  <w:docPart w:val="652E84907B2F4639A6C7747F986E67ED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  <w:tr w:rsidR="00FC5762" w14:paraId="6FC89B61" w14:textId="77777777" w:rsidTr="007F0252">
        <w:tc>
          <w:tcPr>
            <w:tcW w:w="998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E1892E7" w14:textId="3EA67D2F" w:rsidR="00FC5762" w:rsidRPr="00492D7D" w:rsidRDefault="00FC5762" w:rsidP="0067505F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>Has your child applied to or received services at any other Children’s Dyslexia Center?</w:t>
            </w:r>
          </w:p>
        </w:tc>
      </w:tr>
      <w:tr w:rsidR="00FC5762" w14:paraId="5B3A6E8A" w14:textId="77777777" w:rsidTr="007F0252">
        <w:tc>
          <w:tcPr>
            <w:tcW w:w="2155" w:type="dxa"/>
            <w:tcBorders>
              <w:top w:val="nil"/>
              <w:left w:val="nil"/>
              <w:bottom w:val="nil"/>
              <w:right w:val="nil"/>
            </w:tcBorders>
          </w:tcPr>
          <w:p w14:paraId="6D7B0B99" w14:textId="27862E02" w:rsidR="00FC5762" w:rsidRPr="00492D7D" w:rsidRDefault="00000000" w:rsidP="0067505F">
            <w:pPr>
              <w:spacing w:line="360" w:lineRule="auto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13040323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3811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EC3811" w:rsidRPr="00492D7D">
              <w:rPr>
                <w:rFonts w:asciiTheme="minorHAnsi" w:hAnsiTheme="minorHAnsi" w:cstheme="minorHAnsi"/>
              </w:rPr>
              <w:t xml:space="preserve">Yes   </w:t>
            </w:r>
            <w:sdt>
              <w:sdtPr>
                <w:rPr>
                  <w:rFonts w:asciiTheme="minorHAnsi" w:hAnsiTheme="minorHAnsi" w:cstheme="minorHAnsi"/>
                </w:rPr>
                <w:id w:val="-130490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3811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EC3811" w:rsidRPr="00492D7D">
              <w:rPr>
                <w:rFonts w:asciiTheme="minorHAnsi" w:hAnsiTheme="minorHAnsi" w:cstheme="minorHAnsi"/>
              </w:rPr>
              <w:t xml:space="preserve">No    </w:t>
            </w:r>
          </w:p>
        </w:tc>
        <w:tc>
          <w:tcPr>
            <w:tcW w:w="783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72495C97" w14:textId="54791F0C" w:rsidR="00FC5762" w:rsidRDefault="00EC3811" w:rsidP="0067505F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492D7D">
              <w:rPr>
                <w:rFonts w:asciiTheme="minorHAnsi" w:hAnsiTheme="minorHAnsi" w:cstheme="minorHAnsi"/>
              </w:rPr>
              <w:t xml:space="preserve">If yes, </w:t>
            </w:r>
            <w:r>
              <w:rPr>
                <w:rFonts w:asciiTheme="minorHAnsi" w:hAnsiTheme="minorHAnsi" w:cstheme="minorHAnsi"/>
              </w:rPr>
              <w:t xml:space="preserve">please list center location and attendance dates. </w:t>
            </w:r>
            <w:sdt>
              <w:sdtPr>
                <w:rPr>
                  <w:rFonts w:asciiTheme="minorHAnsi" w:hAnsiTheme="minorHAnsi" w:cstheme="minorHAnsi"/>
                </w:rPr>
                <w:id w:val="-538512839"/>
                <w:placeholder>
                  <w:docPart w:val="A7CF8C0091FE49B682771B6B97EDD460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="004942A2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for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 text.</w:t>
                </w:r>
              </w:sdtContent>
            </w:sdt>
          </w:p>
          <w:p w14:paraId="7EDC0F0D" w14:textId="576C56C3" w:rsidR="00EC3811" w:rsidRPr="00492D7D" w:rsidRDefault="00EC3811" w:rsidP="0067505F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</w:tr>
      <w:tr w:rsidR="00EC3811" w14:paraId="08C6927D" w14:textId="77777777" w:rsidTr="007F0252">
        <w:tc>
          <w:tcPr>
            <w:tcW w:w="998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4A75157F" w14:textId="40D0EA76" w:rsidR="00EC3811" w:rsidRPr="00492D7D" w:rsidRDefault="00EC3811" w:rsidP="0067505F">
            <w:pPr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H</w:t>
            </w:r>
            <w:r w:rsidRPr="00492D7D">
              <w:rPr>
                <w:rFonts w:asciiTheme="minorHAnsi" w:hAnsiTheme="minorHAnsi" w:cstheme="minorHAnsi"/>
              </w:rPr>
              <w:t xml:space="preserve">ow did you hear </w:t>
            </w:r>
            <w:r>
              <w:rPr>
                <w:rFonts w:asciiTheme="minorHAnsi" w:hAnsiTheme="minorHAnsi" w:cstheme="minorHAnsi"/>
              </w:rPr>
              <w:t xml:space="preserve">about the Center? </w:t>
            </w:r>
            <w:sdt>
              <w:sdtPr>
                <w:rPr>
                  <w:rFonts w:asciiTheme="minorHAnsi" w:hAnsiTheme="minorHAnsi" w:cstheme="minorHAnsi"/>
                </w:rPr>
                <w:id w:val="-1748171871"/>
                <w:placeholder>
                  <w:docPart w:val="96410186D79040D48AF098B624179892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  <w:tr w:rsidR="00EC3811" w14:paraId="750EE30F" w14:textId="77777777" w:rsidTr="007F0252">
        <w:tc>
          <w:tcPr>
            <w:tcW w:w="998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277CAD3E" w14:textId="329E379C" w:rsidR="00EC3811" w:rsidRDefault="006246A5" w:rsidP="0067505F">
            <w:pPr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Child’s </w:t>
            </w:r>
            <w:r w:rsidRPr="00492D7D">
              <w:rPr>
                <w:rFonts w:asciiTheme="minorHAnsi" w:hAnsiTheme="minorHAnsi" w:cstheme="minorHAnsi"/>
              </w:rPr>
              <w:t>Siblings/Ages</w:t>
            </w:r>
            <w:r>
              <w:rPr>
                <w:rFonts w:asciiTheme="minorHAnsi" w:hAnsiTheme="minorHAnsi" w:cstheme="minorHAnsi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</w:rPr>
                <w:id w:val="-1112589183"/>
                <w:placeholder>
                  <w:docPart w:val="48EF44EE61EC4124A5A75AF59CC6B1EE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  <w:tr w:rsidR="00EC3811" w14:paraId="783C5620" w14:textId="77777777" w:rsidTr="00C76B21">
        <w:tc>
          <w:tcPr>
            <w:tcW w:w="998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9C11DBF" w14:textId="77777777" w:rsidR="00EC3811" w:rsidRDefault="006246A5" w:rsidP="006246A5">
            <w:pPr>
              <w:tabs>
                <w:tab w:val="left" w:pos="8694"/>
              </w:tabs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Please list your child’s </w:t>
            </w:r>
            <w:r w:rsidRPr="00492D7D">
              <w:rPr>
                <w:rFonts w:asciiTheme="minorHAnsi" w:hAnsiTheme="minorHAnsi" w:cstheme="minorHAnsi"/>
              </w:rPr>
              <w:t>Interests</w:t>
            </w:r>
            <w:r>
              <w:rPr>
                <w:rFonts w:asciiTheme="minorHAnsi" w:hAnsiTheme="minorHAnsi" w:cstheme="minorHAnsi"/>
              </w:rPr>
              <w:t xml:space="preserve"> and hobbies. </w:t>
            </w:r>
            <w:sdt>
              <w:sdtPr>
                <w:rPr>
                  <w:rFonts w:asciiTheme="minorHAnsi" w:hAnsiTheme="minorHAnsi" w:cstheme="minorHAnsi"/>
                </w:rPr>
                <w:id w:val="1825781173"/>
                <w:placeholder>
                  <w:docPart w:val="A8581486084C4847B74F97847E38A7EB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  <w:r>
              <w:rPr>
                <w:rFonts w:asciiTheme="minorHAnsi" w:hAnsiTheme="minorHAnsi" w:cstheme="minorHAnsi"/>
              </w:rPr>
              <w:tab/>
            </w:r>
          </w:p>
          <w:p w14:paraId="2429F22C" w14:textId="03FA70AC" w:rsidR="006246A5" w:rsidRDefault="006246A5" w:rsidP="006246A5">
            <w:pPr>
              <w:tabs>
                <w:tab w:val="left" w:pos="8694"/>
              </w:tabs>
              <w:spacing w:line="360" w:lineRule="auto"/>
              <w:rPr>
                <w:rFonts w:asciiTheme="minorHAnsi" w:hAnsiTheme="minorHAnsi" w:cstheme="minorHAnsi"/>
              </w:rPr>
            </w:pPr>
          </w:p>
        </w:tc>
      </w:tr>
      <w:tr w:rsidR="00CE121C" w14:paraId="5240A969" w14:textId="77777777" w:rsidTr="00C76B21">
        <w:tc>
          <w:tcPr>
            <w:tcW w:w="998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4D10885" w14:textId="77777777" w:rsidR="00CE121C" w:rsidRDefault="00CE121C" w:rsidP="006246A5">
            <w:pPr>
              <w:tabs>
                <w:tab w:val="left" w:pos="8694"/>
              </w:tabs>
              <w:spacing w:line="360" w:lineRule="auto"/>
              <w:rPr>
                <w:rFonts w:asciiTheme="minorHAnsi" w:hAnsiTheme="minorHAnsi" w:cstheme="minorHAnsi"/>
              </w:rPr>
            </w:pPr>
          </w:p>
        </w:tc>
      </w:tr>
      <w:tr w:rsidR="006246A5" w14:paraId="033E3D42" w14:textId="77777777" w:rsidTr="00C76B21">
        <w:tc>
          <w:tcPr>
            <w:tcW w:w="998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21D4FEC3" w14:textId="6F77A7CF" w:rsidR="006246A5" w:rsidRDefault="006246A5" w:rsidP="006246A5">
            <w:pPr>
              <w:tabs>
                <w:tab w:val="left" w:pos="8694"/>
              </w:tabs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Parent/Guardian Printed Name: </w:t>
            </w:r>
            <w:sdt>
              <w:sdtPr>
                <w:rPr>
                  <w:rFonts w:asciiTheme="minorHAnsi" w:hAnsiTheme="minorHAnsi" w:cstheme="minorHAnsi"/>
                </w:rPr>
                <w:id w:val="1226098586"/>
                <w:placeholder>
                  <w:docPart w:val="7FE5470110AC4271B8363BD9BF4ECDE0"/>
                </w:placeholder>
                <w:showingPlcHdr/>
                <w:text/>
              </w:sdtPr>
              <w:sdtContent>
                <w:r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 xml:space="preserve">Click </w:t>
                </w:r>
                <w:r w:rsidRPr="00DA29CD">
                  <w:rPr>
                    <w:rStyle w:val="PlaceholderText"/>
                    <w:rFonts w:asciiTheme="minorHAnsi" w:eastAsiaTheme="minorHAnsi" w:hAnsiTheme="minorHAnsi"/>
                    <w:u w:val="single"/>
                  </w:rPr>
                  <w:t>here to enter text.</w:t>
                </w:r>
              </w:sdtContent>
            </w:sdt>
          </w:p>
        </w:tc>
      </w:tr>
      <w:tr w:rsidR="006246A5" w14:paraId="0E11D63B" w14:textId="77777777" w:rsidTr="00C76B21">
        <w:sdt>
          <w:sdtPr>
            <w:rPr>
              <w:rFonts w:asciiTheme="minorHAnsi" w:hAnsiTheme="minorHAnsi" w:cstheme="minorHAnsi"/>
            </w:rPr>
            <w:id w:val="-2084446615"/>
            <w:placeholder>
              <w:docPart w:val="EEABF1B43DA4458C9F9BF0D0B96C90D1"/>
            </w:placeholder>
            <w:showingPlcHdr/>
            <w:text/>
          </w:sdtPr>
          <w:sdtContent>
            <w:tc>
              <w:tcPr>
                <w:tcW w:w="6475" w:type="dxa"/>
                <w:gridSpan w:val="3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  <w:p w14:paraId="7F7F3D9F" w14:textId="61DDE840" w:rsidR="006246A5" w:rsidRDefault="006246A5" w:rsidP="006246A5">
                <w:pPr>
                  <w:tabs>
                    <w:tab w:val="left" w:pos="8694"/>
                  </w:tabs>
                  <w:spacing w:line="360" w:lineRule="auto"/>
                  <w:jc w:val="center"/>
                  <w:rPr>
                    <w:rFonts w:asciiTheme="minorHAnsi" w:hAnsiTheme="minorHAnsi" w:cstheme="minorHAnsi"/>
                  </w:rPr>
                </w:pPr>
                <w:r w:rsidRPr="00C76B21">
                  <w:rPr>
                    <w:rStyle w:val="PlaceholderText"/>
                    <w:rFonts w:ascii="Lucida Calligraphy" w:eastAsiaTheme="minorHAnsi" w:hAnsi="Lucida Calligraphy"/>
                    <w:u w:val="single"/>
                  </w:rPr>
                  <w:t>Click here to add signature.</w:t>
                </w:r>
              </w:p>
            </w:tc>
          </w:sdtContent>
        </w:sdt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4F6C002F" w14:textId="77777777" w:rsidR="006246A5" w:rsidRDefault="006246A5" w:rsidP="006246A5">
            <w:pPr>
              <w:tabs>
                <w:tab w:val="left" w:pos="8694"/>
              </w:tabs>
              <w:spacing w:line="360" w:lineRule="auto"/>
              <w:jc w:val="center"/>
              <w:rPr>
                <w:rFonts w:asciiTheme="minorHAnsi" w:hAnsiTheme="minorHAnsi" w:cstheme="minorHAnsi"/>
              </w:rPr>
            </w:pPr>
          </w:p>
        </w:tc>
        <w:sdt>
          <w:sdtPr>
            <w:rPr>
              <w:rFonts w:asciiTheme="minorHAnsi" w:hAnsiTheme="minorHAnsi" w:cstheme="minorHAnsi"/>
            </w:rPr>
            <w:id w:val="-1933110549"/>
            <w:placeholder>
              <w:docPart w:val="9AE1EC52EB16438DA094ED92D10B2435"/>
            </w:placeholder>
            <w:showingPlcHdr/>
            <w:text/>
          </w:sdtPr>
          <w:sdtContent>
            <w:tc>
              <w:tcPr>
                <w:tcW w:w="3240" w:type="dxa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  <w:p w14:paraId="659E899A" w14:textId="48523E70" w:rsidR="006246A5" w:rsidRDefault="006246A5" w:rsidP="006246A5">
                <w:pPr>
                  <w:tabs>
                    <w:tab w:val="left" w:pos="8694"/>
                  </w:tabs>
                  <w:spacing w:line="360" w:lineRule="auto"/>
                  <w:jc w:val="center"/>
                  <w:rPr>
                    <w:rFonts w:asciiTheme="minorHAnsi" w:hAnsiTheme="minorHAnsi" w:cstheme="minorHAnsi"/>
                  </w:rPr>
                </w:pPr>
                <w:r w:rsidRPr="00C76B21">
                  <w:rPr>
                    <w:rStyle w:val="PlaceholderText"/>
                    <w:rFonts w:asciiTheme="minorHAnsi" w:eastAsiaTheme="minorHAnsi" w:hAnsiTheme="minorHAnsi" w:cstheme="minorHAnsi"/>
                    <w:u w:val="single"/>
                  </w:rPr>
                  <w:t>Click here to enter date</w:t>
                </w:r>
                <w:r w:rsidRPr="00C76B21">
                  <w:rPr>
                    <w:rStyle w:val="PlaceholderText"/>
                    <w:rFonts w:eastAsiaTheme="minorHAnsi"/>
                    <w:u w:val="single"/>
                  </w:rPr>
                  <w:t>.</w:t>
                </w:r>
              </w:p>
            </w:tc>
          </w:sdtContent>
        </w:sdt>
      </w:tr>
      <w:tr w:rsidR="00C76B21" w14:paraId="09F6B935" w14:textId="77777777" w:rsidTr="00C76B21">
        <w:tc>
          <w:tcPr>
            <w:tcW w:w="6475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B87BA77" w14:textId="77777777" w:rsidR="00C76B21" w:rsidRDefault="00C76B21" w:rsidP="006246A5">
            <w:pPr>
              <w:tabs>
                <w:tab w:val="left" w:pos="8694"/>
              </w:tabs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arent/Guardian Signatur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1F0BACE2" w14:textId="6EA1AD71" w:rsidR="00C76B21" w:rsidRDefault="00C76B21" w:rsidP="006246A5">
            <w:pPr>
              <w:tabs>
                <w:tab w:val="left" w:pos="8694"/>
              </w:tabs>
              <w:spacing w:line="36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2A974E9" w14:textId="01307B2C" w:rsidR="00C76B21" w:rsidRDefault="00C76B21" w:rsidP="006246A5">
            <w:pPr>
              <w:tabs>
                <w:tab w:val="left" w:pos="8694"/>
              </w:tabs>
              <w:spacing w:line="360" w:lineRule="auto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ate</w:t>
            </w:r>
          </w:p>
        </w:tc>
      </w:tr>
    </w:tbl>
    <w:p w14:paraId="2470EF25" w14:textId="77777777" w:rsidR="00A67354" w:rsidRDefault="00A67354" w:rsidP="0067505F">
      <w:pPr>
        <w:spacing w:line="360" w:lineRule="auto"/>
        <w:rPr>
          <w:rFonts w:asciiTheme="minorHAnsi" w:hAnsiTheme="minorHAnsi" w:cstheme="minorHAnsi"/>
        </w:rPr>
      </w:pPr>
    </w:p>
    <w:sectPr w:rsidR="00A67354" w:rsidSect="00E9440F">
      <w:footerReference w:type="default" r:id="rId6"/>
      <w:pgSz w:w="12240" w:h="15840"/>
      <w:pgMar w:top="720" w:right="1440" w:bottom="720" w:left="144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4EB566" w14:textId="77777777" w:rsidR="00806450" w:rsidRDefault="00806450" w:rsidP="00942CE0">
      <w:r>
        <w:separator/>
      </w:r>
    </w:p>
  </w:endnote>
  <w:endnote w:type="continuationSeparator" w:id="0">
    <w:p w14:paraId="582F3B6E" w14:textId="77777777" w:rsidR="00806450" w:rsidRDefault="00806450" w:rsidP="00942C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28636285"/>
      <w:docPartObj>
        <w:docPartGallery w:val="Page Numbers (Top of Page)"/>
        <w:docPartUnique/>
      </w:docPartObj>
    </w:sdtPr>
    <w:sdtEndPr>
      <w:rPr>
        <w:rFonts w:asciiTheme="minorHAnsi" w:hAnsiTheme="minorHAnsi" w:cstheme="minorHAnsi"/>
        <w:sz w:val="22"/>
        <w:szCs w:val="22"/>
      </w:rPr>
    </w:sdtEndPr>
    <w:sdtContent>
      <w:p w14:paraId="6267954D" w14:textId="14183643" w:rsidR="00942CE0" w:rsidRPr="00942CE0" w:rsidRDefault="00942CE0" w:rsidP="00942CE0">
        <w:pPr>
          <w:pStyle w:val="Footer"/>
          <w:jc w:val="center"/>
          <w:rPr>
            <w:rFonts w:asciiTheme="minorHAnsi" w:hAnsiTheme="minorHAnsi" w:cstheme="minorHAnsi"/>
            <w:sz w:val="22"/>
            <w:szCs w:val="22"/>
          </w:rPr>
        </w:pPr>
        <w:r w:rsidRPr="00942CE0">
          <w:rPr>
            <w:rFonts w:asciiTheme="minorHAnsi" w:hAnsiTheme="minorHAnsi" w:cstheme="minorHAnsi"/>
            <w:sz w:val="22"/>
            <w:szCs w:val="22"/>
          </w:rPr>
          <w:fldChar w:fldCharType="begin"/>
        </w:r>
        <w:r w:rsidRPr="00942CE0">
          <w:rPr>
            <w:rFonts w:asciiTheme="minorHAnsi" w:hAnsiTheme="minorHAnsi" w:cstheme="minorHAnsi"/>
            <w:sz w:val="22"/>
            <w:szCs w:val="22"/>
          </w:rPr>
          <w:instrText xml:space="preserve"> FILENAME \* MERGEFORMAT </w:instrText>
        </w:r>
        <w:r w:rsidRPr="00942CE0">
          <w:rPr>
            <w:rFonts w:asciiTheme="minorHAnsi" w:hAnsiTheme="minorHAnsi" w:cstheme="minorHAnsi"/>
            <w:sz w:val="22"/>
            <w:szCs w:val="22"/>
          </w:rPr>
          <w:fldChar w:fldCharType="separate"/>
        </w:r>
        <w:r w:rsidR="00051378">
          <w:rPr>
            <w:rFonts w:asciiTheme="minorHAnsi" w:hAnsiTheme="minorHAnsi" w:cstheme="minorHAnsi"/>
            <w:noProof/>
            <w:sz w:val="22"/>
            <w:szCs w:val="22"/>
          </w:rPr>
          <w:t>PN5-Child-Application-Fillable-Rev.01-20-2022</w:t>
        </w:r>
        <w:r w:rsidRPr="00942CE0">
          <w:rPr>
            <w:rFonts w:asciiTheme="minorHAnsi" w:hAnsiTheme="minorHAnsi" w:cstheme="minorHAnsi"/>
            <w:noProof/>
            <w:sz w:val="22"/>
            <w:szCs w:val="22"/>
          </w:rPr>
          <w:fldChar w:fldCharType="end"/>
        </w:r>
      </w:p>
      <w:p w14:paraId="3AD79FDD" w14:textId="0CCA314F" w:rsidR="00942CE0" w:rsidRPr="00942CE0" w:rsidRDefault="00942CE0" w:rsidP="00942CE0">
        <w:pPr>
          <w:pStyle w:val="Footer"/>
          <w:jc w:val="center"/>
          <w:rPr>
            <w:rFonts w:asciiTheme="minorHAnsi" w:hAnsiTheme="minorHAnsi" w:cstheme="minorHAnsi"/>
            <w:sz w:val="22"/>
            <w:szCs w:val="22"/>
          </w:rPr>
        </w:pPr>
        <w:r w:rsidRPr="00942CE0">
          <w:rPr>
            <w:rFonts w:asciiTheme="minorHAnsi" w:hAnsiTheme="minorHAnsi" w:cstheme="minorHAnsi"/>
            <w:sz w:val="22"/>
            <w:szCs w:val="22"/>
          </w:rPr>
          <w:t xml:space="preserve">Page </w:t>
        </w:r>
        <w:r w:rsidRPr="00942CE0">
          <w:rPr>
            <w:rFonts w:asciiTheme="minorHAnsi" w:hAnsiTheme="minorHAnsi" w:cstheme="minorHAnsi"/>
            <w:bCs/>
            <w:sz w:val="22"/>
            <w:szCs w:val="22"/>
          </w:rPr>
          <w:fldChar w:fldCharType="begin"/>
        </w:r>
        <w:r w:rsidRPr="00942CE0">
          <w:rPr>
            <w:rFonts w:asciiTheme="minorHAnsi" w:hAnsiTheme="minorHAnsi" w:cstheme="minorHAnsi"/>
            <w:bCs/>
            <w:sz w:val="22"/>
            <w:szCs w:val="22"/>
          </w:rPr>
          <w:instrText xml:space="preserve"> PAGE </w:instrText>
        </w:r>
        <w:r w:rsidRPr="00942CE0">
          <w:rPr>
            <w:rFonts w:asciiTheme="minorHAnsi" w:hAnsiTheme="minorHAnsi" w:cstheme="minorHAnsi"/>
            <w:bCs/>
            <w:sz w:val="22"/>
            <w:szCs w:val="22"/>
          </w:rPr>
          <w:fldChar w:fldCharType="separate"/>
        </w:r>
        <w:r w:rsidR="00EB5CA6">
          <w:rPr>
            <w:rFonts w:asciiTheme="minorHAnsi" w:hAnsiTheme="minorHAnsi" w:cstheme="minorHAnsi"/>
            <w:bCs/>
            <w:noProof/>
            <w:sz w:val="22"/>
            <w:szCs w:val="22"/>
          </w:rPr>
          <w:t>2</w:t>
        </w:r>
        <w:r w:rsidRPr="00942CE0">
          <w:rPr>
            <w:rFonts w:asciiTheme="minorHAnsi" w:hAnsiTheme="minorHAnsi" w:cstheme="minorHAnsi"/>
            <w:bCs/>
            <w:sz w:val="22"/>
            <w:szCs w:val="22"/>
          </w:rPr>
          <w:fldChar w:fldCharType="end"/>
        </w:r>
        <w:r w:rsidRPr="00942CE0">
          <w:rPr>
            <w:rFonts w:asciiTheme="minorHAnsi" w:hAnsiTheme="minorHAnsi" w:cstheme="minorHAnsi"/>
            <w:sz w:val="22"/>
            <w:szCs w:val="22"/>
          </w:rPr>
          <w:t xml:space="preserve"> of </w:t>
        </w:r>
        <w:r w:rsidRPr="00942CE0">
          <w:rPr>
            <w:rFonts w:asciiTheme="minorHAnsi" w:hAnsiTheme="minorHAnsi" w:cstheme="minorHAnsi"/>
            <w:bCs/>
            <w:sz w:val="22"/>
            <w:szCs w:val="22"/>
          </w:rPr>
          <w:fldChar w:fldCharType="begin"/>
        </w:r>
        <w:r w:rsidRPr="00942CE0">
          <w:rPr>
            <w:rFonts w:asciiTheme="minorHAnsi" w:hAnsiTheme="minorHAnsi" w:cstheme="minorHAnsi"/>
            <w:bCs/>
            <w:sz w:val="22"/>
            <w:szCs w:val="22"/>
          </w:rPr>
          <w:instrText xml:space="preserve"> NUMPAGES  </w:instrText>
        </w:r>
        <w:r w:rsidRPr="00942CE0">
          <w:rPr>
            <w:rFonts w:asciiTheme="minorHAnsi" w:hAnsiTheme="minorHAnsi" w:cstheme="minorHAnsi"/>
            <w:bCs/>
            <w:sz w:val="22"/>
            <w:szCs w:val="22"/>
          </w:rPr>
          <w:fldChar w:fldCharType="separate"/>
        </w:r>
        <w:r w:rsidR="00EB5CA6">
          <w:rPr>
            <w:rFonts w:asciiTheme="minorHAnsi" w:hAnsiTheme="minorHAnsi" w:cstheme="minorHAnsi"/>
            <w:bCs/>
            <w:noProof/>
            <w:sz w:val="22"/>
            <w:szCs w:val="22"/>
          </w:rPr>
          <w:t>2</w:t>
        </w:r>
        <w:r w:rsidRPr="00942CE0">
          <w:rPr>
            <w:rFonts w:asciiTheme="minorHAnsi" w:hAnsiTheme="minorHAnsi" w:cstheme="minorHAnsi"/>
            <w:bCs/>
            <w:sz w:val="22"/>
            <w:szCs w:val="22"/>
          </w:rPr>
          <w:fldChar w:fldCharType="end"/>
        </w:r>
      </w:p>
    </w:sdtContent>
  </w:sdt>
  <w:p w14:paraId="489AFC6A" w14:textId="063F1731" w:rsidR="00942CE0" w:rsidRDefault="00942C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E23534" w14:textId="77777777" w:rsidR="00806450" w:rsidRDefault="00806450" w:rsidP="00942CE0">
      <w:r>
        <w:separator/>
      </w:r>
    </w:p>
  </w:footnote>
  <w:footnote w:type="continuationSeparator" w:id="0">
    <w:p w14:paraId="47D22CC3" w14:textId="77777777" w:rsidR="00806450" w:rsidRDefault="00806450" w:rsidP="00942CE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xIEjDFGzjdOsl63NT5X++HplprzlbSqr2BEvB6A5jGKA7bE9x1YFlo9XlSM2Z+IEWUptACKyZcDnKEmOqKRVSA==" w:salt="NxvgtT22CPJ4qliAuWXmAg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jYyNTMyNjY3NjBX0lEKTi0uzszPAykwrQUA/CnAMiwAAAA="/>
  </w:docVars>
  <w:rsids>
    <w:rsidRoot w:val="00492D7D"/>
    <w:rsid w:val="0000035E"/>
    <w:rsid w:val="00024480"/>
    <w:rsid w:val="000330A3"/>
    <w:rsid w:val="00051378"/>
    <w:rsid w:val="000B41CD"/>
    <w:rsid w:val="0013393B"/>
    <w:rsid w:val="00136365"/>
    <w:rsid w:val="00152084"/>
    <w:rsid w:val="001B17BC"/>
    <w:rsid w:val="00234DEF"/>
    <w:rsid w:val="002576E1"/>
    <w:rsid w:val="00290CB7"/>
    <w:rsid w:val="00305365"/>
    <w:rsid w:val="00351B90"/>
    <w:rsid w:val="003A5B34"/>
    <w:rsid w:val="004177E1"/>
    <w:rsid w:val="00492D7D"/>
    <w:rsid w:val="004942A2"/>
    <w:rsid w:val="004D6201"/>
    <w:rsid w:val="004F36AB"/>
    <w:rsid w:val="005574D2"/>
    <w:rsid w:val="00565ABF"/>
    <w:rsid w:val="005A2D15"/>
    <w:rsid w:val="00603929"/>
    <w:rsid w:val="006246A5"/>
    <w:rsid w:val="006464AF"/>
    <w:rsid w:val="0065011A"/>
    <w:rsid w:val="0067505F"/>
    <w:rsid w:val="00753534"/>
    <w:rsid w:val="007B2462"/>
    <w:rsid w:val="007F0252"/>
    <w:rsid w:val="00806450"/>
    <w:rsid w:val="00821DF6"/>
    <w:rsid w:val="008719CC"/>
    <w:rsid w:val="008E2073"/>
    <w:rsid w:val="008F6B9D"/>
    <w:rsid w:val="00942CE0"/>
    <w:rsid w:val="00963EBF"/>
    <w:rsid w:val="00964C2F"/>
    <w:rsid w:val="00A051C5"/>
    <w:rsid w:val="00A07135"/>
    <w:rsid w:val="00A27175"/>
    <w:rsid w:val="00A3760C"/>
    <w:rsid w:val="00A67354"/>
    <w:rsid w:val="00AE1C89"/>
    <w:rsid w:val="00B13E86"/>
    <w:rsid w:val="00B234AA"/>
    <w:rsid w:val="00B30D41"/>
    <w:rsid w:val="00BA00A2"/>
    <w:rsid w:val="00C76B21"/>
    <w:rsid w:val="00CA0F4E"/>
    <w:rsid w:val="00CE121C"/>
    <w:rsid w:val="00CE3B0D"/>
    <w:rsid w:val="00D87B0B"/>
    <w:rsid w:val="00DA29CD"/>
    <w:rsid w:val="00E23850"/>
    <w:rsid w:val="00E379DE"/>
    <w:rsid w:val="00E677BA"/>
    <w:rsid w:val="00E823E8"/>
    <w:rsid w:val="00E9440F"/>
    <w:rsid w:val="00EB4AD0"/>
    <w:rsid w:val="00EB5CA6"/>
    <w:rsid w:val="00EC3811"/>
    <w:rsid w:val="00F10E0E"/>
    <w:rsid w:val="00F23716"/>
    <w:rsid w:val="00F2415C"/>
    <w:rsid w:val="00FA5C8A"/>
    <w:rsid w:val="00FC5762"/>
    <w:rsid w:val="00FE3B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248DED"/>
  <w15:chartTrackingRefBased/>
  <w15:docId w15:val="{B0F2D87E-BAB7-4EB7-96CD-5E205DC01E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2D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492D7D"/>
    <w:pPr>
      <w:keepNext/>
      <w:outlineLvl w:val="0"/>
    </w:pPr>
    <w:rPr>
      <w:b/>
      <w:bCs/>
      <w:i/>
      <w:iCs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492D7D"/>
    <w:pPr>
      <w:keepNext/>
      <w:jc w:val="center"/>
      <w:outlineLvl w:val="1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92D7D"/>
    <w:rPr>
      <w:rFonts w:ascii="Times New Roman" w:eastAsia="Times New Roman" w:hAnsi="Times New Roman" w:cs="Times New Roman"/>
      <w:b/>
      <w:bCs/>
      <w:i/>
      <w:iCs/>
      <w:sz w:val="24"/>
      <w:szCs w:val="24"/>
    </w:rPr>
  </w:style>
  <w:style w:type="character" w:customStyle="1" w:styleId="Heading2Char">
    <w:name w:val="Heading 2 Char"/>
    <w:basedOn w:val="DefaultParagraphFont"/>
    <w:link w:val="Heading2"/>
    <w:semiHidden/>
    <w:rsid w:val="00492D7D"/>
    <w:rPr>
      <w:rFonts w:ascii="Times New Roman" w:eastAsia="Times New Roman" w:hAnsi="Times New Roman" w:cs="Times New Roman"/>
      <w:b/>
      <w:bCs/>
      <w:i/>
      <w:iCs/>
      <w:sz w:val="24"/>
      <w:szCs w:val="24"/>
    </w:rPr>
  </w:style>
  <w:style w:type="paragraph" w:styleId="CommentText">
    <w:name w:val="annotation text"/>
    <w:basedOn w:val="Normal"/>
    <w:link w:val="CommentTextChar"/>
    <w:semiHidden/>
    <w:unhideWhenUsed/>
    <w:rsid w:val="00492D7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492D7D"/>
    <w:rPr>
      <w:rFonts w:ascii="Times New Roman" w:eastAsia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92D7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2D7D"/>
    <w:rPr>
      <w:rFonts w:ascii="Times New Roman" w:eastAsia="Times New Roman" w:hAnsi="Times New Roman" w:cs="Times New Roman"/>
      <w:sz w:val="24"/>
      <w:szCs w:val="24"/>
    </w:rPr>
  </w:style>
  <w:style w:type="paragraph" w:customStyle="1" w:styleId="xl29">
    <w:name w:val="xl29"/>
    <w:basedOn w:val="Normal"/>
    <w:rsid w:val="00492D7D"/>
    <w:pPr>
      <w:pBdr>
        <w:bottom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b/>
      <w:bCs/>
    </w:rPr>
  </w:style>
  <w:style w:type="character" w:styleId="PlaceholderText">
    <w:name w:val="Placeholder Text"/>
    <w:basedOn w:val="DefaultParagraphFont"/>
    <w:uiPriority w:val="99"/>
    <w:semiHidden/>
    <w:rsid w:val="00AE1C89"/>
    <w:rPr>
      <w:color w:val="808080"/>
    </w:rPr>
  </w:style>
  <w:style w:type="table" w:styleId="TableGrid">
    <w:name w:val="Table Grid"/>
    <w:basedOn w:val="TableNormal"/>
    <w:uiPriority w:val="59"/>
    <w:rsid w:val="00AE1C89"/>
    <w:pPr>
      <w:widowControl w:val="0"/>
      <w:autoSpaceDE w:val="0"/>
      <w:autoSpaceDN w:val="0"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3">
    <w:name w:val="Body Text 3"/>
    <w:basedOn w:val="Normal"/>
    <w:link w:val="BodyText3Char"/>
    <w:uiPriority w:val="99"/>
    <w:unhideWhenUsed/>
    <w:rsid w:val="00AE1C89"/>
    <w:pPr>
      <w:widowControl w:val="0"/>
      <w:autoSpaceDE w:val="0"/>
      <w:autoSpaceDN w:val="0"/>
      <w:spacing w:after="120"/>
    </w:pPr>
    <w:rPr>
      <w:rFonts w:ascii="Calibri" w:eastAsia="Calibri" w:hAnsi="Calibri" w:cs="Calibri"/>
      <w:sz w:val="16"/>
      <w:szCs w:val="16"/>
      <w:lang w:bidi="en-US"/>
    </w:rPr>
  </w:style>
  <w:style w:type="character" w:customStyle="1" w:styleId="BodyText3Char">
    <w:name w:val="Body Text 3 Char"/>
    <w:basedOn w:val="DefaultParagraphFont"/>
    <w:link w:val="BodyText3"/>
    <w:uiPriority w:val="99"/>
    <w:rsid w:val="00AE1C89"/>
    <w:rPr>
      <w:rFonts w:ascii="Calibri" w:eastAsia="Calibri" w:hAnsi="Calibri" w:cs="Calibri"/>
      <w:sz w:val="16"/>
      <w:szCs w:val="16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942CE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42CE0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331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ABDE678AE994795BC3D024243BB5E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1B0980-BFAD-4EA5-863D-1C3E2A522CE6}"/>
      </w:docPartPr>
      <w:docPartBody>
        <w:p w:rsidR="0048121C" w:rsidRDefault="009D76A0" w:rsidP="009D76A0">
          <w:pPr>
            <w:pStyle w:val="7ABDE678AE994795BC3D024243BB5E238"/>
          </w:pPr>
          <w:r w:rsidRPr="00E823E8">
            <w:rPr>
              <w:rStyle w:val="PlaceholderText"/>
              <w:rFonts w:asciiTheme="minorHAnsi" w:eastAsiaTheme="minorHAnsi" w:hAnsiTheme="minorHAnsi"/>
              <w:u w:val="single"/>
            </w:rPr>
            <w:t>Click here to enter Center name,</w:t>
          </w:r>
        </w:p>
      </w:docPartBody>
    </w:docPart>
    <w:docPart>
      <w:docPartPr>
        <w:name w:val="E0483F8481984087A18CE92BCC3CF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298B1-EDD6-4DB9-934A-27E5C87C19B5}"/>
      </w:docPartPr>
      <w:docPartBody>
        <w:p w:rsidR="0048121C" w:rsidRDefault="009D76A0" w:rsidP="009D76A0">
          <w:pPr>
            <w:pStyle w:val="E0483F8481984087A18CE92BCC3CF0DF8"/>
          </w:pPr>
          <w:r w:rsidRPr="00E823E8">
            <w:rPr>
              <w:rStyle w:val="PlaceholderText"/>
              <w:rFonts w:asciiTheme="minorHAnsi" w:eastAsiaTheme="minorHAnsi" w:hAnsiTheme="minorHAnsi"/>
              <w:u w:val="single"/>
            </w:rPr>
            <w:t>Click here to enter date.</w:t>
          </w:r>
        </w:p>
      </w:docPartBody>
    </w:docPart>
    <w:docPart>
      <w:docPartPr>
        <w:name w:val="8D3CD01BB17747B480C3E466F1A58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AB167D-6519-4E1C-87FF-4DE640666BEC}"/>
      </w:docPartPr>
      <w:docPartBody>
        <w:p w:rsidR="0048121C" w:rsidRDefault="009D76A0" w:rsidP="009D76A0">
          <w:pPr>
            <w:pStyle w:val="8D3CD01BB17747B480C3E466F1A587BA8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>Click</w:t>
          </w:r>
          <w:r w:rsidRPr="00E823E8">
            <w:rPr>
              <w:rStyle w:val="PlaceholderText"/>
              <w:rFonts w:asciiTheme="minorHAnsi" w:eastAsiaTheme="minorHAnsi" w:hAnsiTheme="minorHAnsi"/>
              <w:u w:val="single"/>
            </w:rPr>
            <w:t xml:space="preserve"> here to enter text.</w:t>
          </w:r>
        </w:p>
      </w:docPartBody>
    </w:docPart>
    <w:docPart>
      <w:docPartPr>
        <w:name w:val="D72B76E744024AFDB32DA4470FD55F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24CC74-5078-43C8-B781-605F0646F081}"/>
      </w:docPartPr>
      <w:docPartBody>
        <w:p w:rsidR="0048121C" w:rsidRDefault="009D76A0" w:rsidP="009D76A0">
          <w:pPr>
            <w:pStyle w:val="D72B76E744024AFDB32DA4470FD55F8B8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>Click</w:t>
          </w:r>
          <w:r w:rsidRPr="00E823E8">
            <w:rPr>
              <w:rStyle w:val="PlaceholderText"/>
              <w:rFonts w:asciiTheme="minorHAnsi" w:eastAsiaTheme="minorHAnsi" w:hAnsiTheme="minorHAnsi"/>
              <w:u w:val="single"/>
            </w:rPr>
            <w:t xml:space="preserve"> here to enter text.</w:t>
          </w:r>
        </w:p>
      </w:docPartBody>
    </w:docPart>
    <w:docPart>
      <w:docPartPr>
        <w:name w:val="C84260901D3C470181CDF362BF9C50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01325-DED6-4116-81CC-E5F7A2159894}"/>
      </w:docPartPr>
      <w:docPartBody>
        <w:p w:rsidR="0048121C" w:rsidRDefault="009D76A0" w:rsidP="009D76A0">
          <w:pPr>
            <w:pStyle w:val="C84260901D3C470181CDF362BF9C509D8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04C9A0BBDBC641D2B7B811499FAB20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E859ED-9D7E-4EED-9096-7F151B0132E6}"/>
      </w:docPartPr>
      <w:docPartBody>
        <w:p w:rsidR="0048121C" w:rsidRDefault="009D76A0" w:rsidP="009D76A0">
          <w:pPr>
            <w:pStyle w:val="04C9A0BBDBC641D2B7B811499FAB20988"/>
          </w:pP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>
            <w:rPr>
              <w:rStyle w:val="PlaceholderText"/>
              <w:rFonts w:asciiTheme="minorHAnsi" w:eastAsiaTheme="minorHAnsi" w:hAnsiTheme="minorHAnsi"/>
              <w:u w:val="single"/>
            </w:rPr>
            <w:t>here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.</w:t>
          </w:r>
        </w:p>
      </w:docPartBody>
    </w:docPart>
    <w:docPart>
      <w:docPartPr>
        <w:name w:val="9DD0DE030E6B440288CE3941238EB2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BBB8BC-819E-455F-81D1-4C86E63CF482}"/>
      </w:docPartPr>
      <w:docPartBody>
        <w:p w:rsidR="0048121C" w:rsidRDefault="009D76A0" w:rsidP="009D76A0">
          <w:pPr>
            <w:pStyle w:val="9DD0DE030E6B440288CE3941238EB2048"/>
          </w:pP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>
            <w:rPr>
              <w:rStyle w:val="PlaceholderText"/>
              <w:rFonts w:asciiTheme="minorHAnsi" w:eastAsiaTheme="minorHAnsi" w:hAnsiTheme="minorHAnsi"/>
              <w:u w:val="single"/>
            </w:rPr>
            <w:t>here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.</w:t>
          </w:r>
        </w:p>
      </w:docPartBody>
    </w:docPart>
    <w:docPart>
      <w:docPartPr>
        <w:name w:val="AEDC014DB7F142A9BD850B7F9737F1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B0C795-9D6F-4E4F-8084-F972DDC6AB8C}"/>
      </w:docPartPr>
      <w:docPartBody>
        <w:p w:rsidR="0048121C" w:rsidRDefault="009D76A0" w:rsidP="009D76A0">
          <w:pPr>
            <w:pStyle w:val="AEDC014DB7F142A9BD850B7F9737F1DE8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B6E94975DCED4F56BB60D26719B414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AF085B-15BB-4890-8C72-D70272BB3057}"/>
      </w:docPartPr>
      <w:docPartBody>
        <w:p w:rsidR="0048121C" w:rsidRDefault="009D76A0" w:rsidP="009D76A0">
          <w:pPr>
            <w:pStyle w:val="B6E94975DCED4F56BB60D26719B414B68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DD7EC5A9049947FA90E0E46B37548D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2C2F82-D4AE-4B4C-94AF-B6458E3765F8}"/>
      </w:docPartPr>
      <w:docPartBody>
        <w:p w:rsidR="0048121C" w:rsidRDefault="009D76A0" w:rsidP="009D76A0">
          <w:pPr>
            <w:pStyle w:val="DD7EC5A9049947FA90E0E46B37548DDF8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2EA70FA03C9846E1A1CB64F8B19789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ACD79A-5574-4E4A-954C-7283C54E7305}"/>
      </w:docPartPr>
      <w:docPartBody>
        <w:p w:rsidR="0048121C" w:rsidRDefault="009D76A0" w:rsidP="009D76A0">
          <w:pPr>
            <w:pStyle w:val="2EA70FA03C9846E1A1CB64F8B197893A8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>Click</w:t>
          </w:r>
          <w:r w:rsidRPr="00E823E8">
            <w:rPr>
              <w:rStyle w:val="PlaceholderText"/>
              <w:rFonts w:asciiTheme="minorHAnsi" w:eastAsiaTheme="minorHAnsi" w:hAnsiTheme="minorHAnsi"/>
              <w:u w:val="single"/>
            </w:rPr>
            <w:t xml:space="preserve"> here to enter text.</w:t>
          </w:r>
        </w:p>
      </w:docPartBody>
    </w:docPart>
    <w:docPart>
      <w:docPartPr>
        <w:name w:val="4216F1C49A3A4A1797FA742E00B135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D0592C-4C91-4535-8EB7-5BB8419D0540}"/>
      </w:docPartPr>
      <w:docPartBody>
        <w:p w:rsidR="0048121C" w:rsidRDefault="009D76A0" w:rsidP="009D76A0">
          <w:pPr>
            <w:pStyle w:val="4216F1C49A3A4A1797FA742E00B135198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>Click</w:t>
          </w:r>
          <w:r w:rsidRPr="00E823E8">
            <w:rPr>
              <w:rStyle w:val="PlaceholderText"/>
              <w:rFonts w:asciiTheme="minorHAnsi" w:eastAsiaTheme="minorHAnsi" w:hAnsiTheme="minorHAnsi"/>
              <w:u w:val="single"/>
            </w:rPr>
            <w:t xml:space="preserve"> here to enter text.</w:t>
          </w:r>
        </w:p>
      </w:docPartBody>
    </w:docPart>
    <w:docPart>
      <w:docPartPr>
        <w:name w:val="6923448328894B94A740BF85FE0311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A3CAE3-8047-4835-9536-FD40C9E0B2BE}"/>
      </w:docPartPr>
      <w:docPartBody>
        <w:p w:rsidR="0048121C" w:rsidRDefault="009D76A0" w:rsidP="009D76A0">
          <w:pPr>
            <w:pStyle w:val="6923448328894B94A740BF85FE0311088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152AE8A0C5894CE99B3DBB547E02B8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3CCCC4-7318-4460-9E4A-FB364752EB67}"/>
      </w:docPartPr>
      <w:docPartBody>
        <w:p w:rsidR="0048121C" w:rsidRDefault="009D76A0" w:rsidP="009D76A0">
          <w:pPr>
            <w:pStyle w:val="152AE8A0C5894CE99B3DBB547E02B8D08"/>
          </w:pP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>
            <w:rPr>
              <w:rStyle w:val="PlaceholderText"/>
              <w:rFonts w:asciiTheme="minorHAnsi" w:eastAsiaTheme="minorHAnsi" w:hAnsiTheme="minorHAnsi"/>
              <w:u w:val="single"/>
            </w:rPr>
            <w:t>here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.</w:t>
          </w:r>
        </w:p>
      </w:docPartBody>
    </w:docPart>
    <w:docPart>
      <w:docPartPr>
        <w:name w:val="CAE2B65F7A41427598145B0EDCB640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C2642A-934F-4A5E-991B-69E0F691FB15}"/>
      </w:docPartPr>
      <w:docPartBody>
        <w:p w:rsidR="0048121C" w:rsidRDefault="009D76A0" w:rsidP="009D76A0">
          <w:pPr>
            <w:pStyle w:val="CAE2B65F7A41427598145B0EDCB640768"/>
          </w:pP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>
            <w:rPr>
              <w:rStyle w:val="PlaceholderText"/>
              <w:rFonts w:asciiTheme="minorHAnsi" w:eastAsiaTheme="minorHAnsi" w:hAnsiTheme="minorHAnsi"/>
              <w:u w:val="single"/>
            </w:rPr>
            <w:t>here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.</w:t>
          </w:r>
        </w:p>
      </w:docPartBody>
    </w:docPart>
    <w:docPart>
      <w:docPartPr>
        <w:name w:val="2B1C605E7A734B12950F74F236FB4D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E91BAF-30C1-4F31-B104-B39714B644DD}"/>
      </w:docPartPr>
      <w:docPartBody>
        <w:p w:rsidR="0048121C" w:rsidRDefault="009D76A0" w:rsidP="009D76A0">
          <w:pPr>
            <w:pStyle w:val="2B1C605E7A734B12950F74F236FB4DAF8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224A2C211612429EAFF4DE7FB4F909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D11814-9106-4AF4-8EF5-4F9CCBF3F115}"/>
      </w:docPartPr>
      <w:docPartBody>
        <w:p w:rsidR="0048121C" w:rsidRDefault="009D76A0" w:rsidP="009D76A0">
          <w:pPr>
            <w:pStyle w:val="224A2C211612429EAFF4DE7FB4F909128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59918BEBB3FF4A72AC4802D14862E8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68F436-27ED-4C1A-A51C-3F27CE67CBCC}"/>
      </w:docPartPr>
      <w:docPartBody>
        <w:p w:rsidR="0048121C" w:rsidRDefault="009D76A0" w:rsidP="009D76A0">
          <w:pPr>
            <w:pStyle w:val="59918BEBB3FF4A72AC4802D14862E8B88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E78F28BB08434B6EBA27A770DAFDEA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7BF8DD-ADEE-4F5F-AAF8-BBEB874E3C0F}"/>
      </w:docPartPr>
      <w:docPartBody>
        <w:p w:rsidR="0048121C" w:rsidRDefault="009D76A0" w:rsidP="009D76A0">
          <w:pPr>
            <w:pStyle w:val="E78F28BB08434B6EBA27A770DAFDEA5E8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709FB6C90DE24D009A3BE1AAD5151B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C36C7C-365B-4DD1-B02C-3ECC6B20176E}"/>
      </w:docPartPr>
      <w:docPartBody>
        <w:p w:rsidR="0048121C" w:rsidRDefault="009D76A0" w:rsidP="009D76A0">
          <w:pPr>
            <w:pStyle w:val="709FB6C90DE24D009A3BE1AAD5151BBE8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89AC0F3FA6E7457BAB5E2BAAECA1AE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5F354F-40A9-438F-9730-B316560EEBBC}"/>
      </w:docPartPr>
      <w:docPartBody>
        <w:p w:rsidR="0048121C" w:rsidRDefault="009D76A0" w:rsidP="009D76A0">
          <w:pPr>
            <w:pStyle w:val="89AC0F3FA6E7457BAB5E2BAAECA1AE078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C651EF21124F490E8904F916334A90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830B4F-CDE3-4762-B69E-470D8ADD16F9}"/>
      </w:docPartPr>
      <w:docPartBody>
        <w:p w:rsidR="0048121C" w:rsidRDefault="009D76A0" w:rsidP="009D76A0">
          <w:pPr>
            <w:pStyle w:val="C651EF21124F490E8904F916334A90BF8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4707E679CDAF4ABEB24904FAFEC1F6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6CA9A9-DA74-4B73-BA87-4FE4D3595C20}"/>
      </w:docPartPr>
      <w:docPartBody>
        <w:p w:rsidR="0048121C" w:rsidRDefault="009D76A0" w:rsidP="009D76A0">
          <w:pPr>
            <w:pStyle w:val="4707E679CDAF4ABEB24904FAFEC1F65C8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0B16E11FD7584B9EBCD776431BB1D5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A9EBC6-4875-4840-B1AB-154488E97F08}"/>
      </w:docPartPr>
      <w:docPartBody>
        <w:p w:rsidR="0048121C" w:rsidRDefault="009D76A0" w:rsidP="009D76A0">
          <w:pPr>
            <w:pStyle w:val="0B16E11FD7584B9EBCD776431BB1D5E28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>Click here for date.</w:t>
          </w:r>
        </w:p>
      </w:docPartBody>
    </w:docPart>
    <w:docPart>
      <w:docPartPr>
        <w:name w:val="171600F07B494EB483DD4355DBAEC7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3BAA91-A1FC-441E-9904-1A41A0F49F19}"/>
      </w:docPartPr>
      <w:docPartBody>
        <w:p w:rsidR="0048121C" w:rsidRDefault="009D76A0" w:rsidP="009D76A0">
          <w:pPr>
            <w:pStyle w:val="171600F07B494EB483DD4355DBAEC7BE7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4FA1AE3ADFEF4ED5AF840E44358B06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294BDC-B12F-4A65-A729-C96FE58D0BA5}"/>
      </w:docPartPr>
      <w:docPartBody>
        <w:p w:rsidR="0048121C" w:rsidRDefault="009D76A0" w:rsidP="009D76A0">
          <w:pPr>
            <w:pStyle w:val="4FA1AE3ADFEF4ED5AF840E44358B06F16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1A229BB75A8E4CEE848F5B7C02B2B5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F8162E-17C9-4F94-A4E7-DEF8E54B7FAC}"/>
      </w:docPartPr>
      <w:docPartBody>
        <w:p w:rsidR="0048121C" w:rsidRDefault="009D76A0" w:rsidP="009D76A0">
          <w:pPr>
            <w:pStyle w:val="1A229BB75A8E4CEE848F5B7C02B2B5676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DB4A8F9171A34992A70B59587838F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7ABC16-317D-444A-A383-80845BBECA8B}"/>
      </w:docPartPr>
      <w:docPartBody>
        <w:p w:rsidR="0048121C" w:rsidRDefault="009D76A0" w:rsidP="009D76A0">
          <w:pPr>
            <w:pStyle w:val="DB4A8F9171A34992A70B59587838FEE66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60A4ADBF9CD74BFB9926B074AA9C7C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FBF579-F94D-4AAB-A1BE-867E197C6641}"/>
      </w:docPartPr>
      <w:docPartBody>
        <w:p w:rsidR="0048121C" w:rsidRDefault="009D76A0" w:rsidP="009D76A0">
          <w:pPr>
            <w:pStyle w:val="60A4ADBF9CD74BFB9926B074AA9C7C096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4596864F9C9C49C48518DBC9951647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954587-5E38-493F-97D6-509ABDA87676}"/>
      </w:docPartPr>
      <w:docPartBody>
        <w:p w:rsidR="0048121C" w:rsidRDefault="009D76A0" w:rsidP="009D76A0">
          <w:pPr>
            <w:pStyle w:val="4596864F9C9C49C48518DBC99516472E6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04F3D508092A462589B22BD6C477F2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8B2DAD-159E-479F-8BA4-CECF8258DEB9}"/>
      </w:docPartPr>
      <w:docPartBody>
        <w:p w:rsidR="0048121C" w:rsidRDefault="009D76A0" w:rsidP="009D76A0">
          <w:pPr>
            <w:pStyle w:val="04F3D508092A462589B22BD6C477F29D5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F00156C887724F4C8AD07E50B52CDE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E24A1C-A49D-4660-ADFA-324B84B8DBBF}"/>
      </w:docPartPr>
      <w:docPartBody>
        <w:p w:rsidR="0048121C" w:rsidRDefault="009D76A0" w:rsidP="009D76A0">
          <w:pPr>
            <w:pStyle w:val="F00156C887724F4C8AD07E50B52CDEC55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652E84907B2F4639A6C7747F986E67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F76A2B-3B46-4BFE-B18C-49E8F0E47350}"/>
      </w:docPartPr>
      <w:docPartBody>
        <w:p w:rsidR="0048121C" w:rsidRDefault="009D76A0" w:rsidP="009D76A0">
          <w:pPr>
            <w:pStyle w:val="652E84907B2F4639A6C7747F986E67ED5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A7CF8C0091FE49B682771B6B97EDD4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CCA1DC-A961-455B-B30C-60E3D00A180A}"/>
      </w:docPartPr>
      <w:docPartBody>
        <w:p w:rsidR="0048121C" w:rsidRDefault="009D76A0" w:rsidP="009D76A0">
          <w:pPr>
            <w:pStyle w:val="A7CF8C0091FE49B682771B6B97EDD4605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>Click here for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 xml:space="preserve"> text.</w:t>
          </w:r>
        </w:p>
      </w:docPartBody>
    </w:docPart>
    <w:docPart>
      <w:docPartPr>
        <w:name w:val="96410186D79040D48AF098B6241798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2397B6-6C86-436D-AB8B-61FFDA35C1E0}"/>
      </w:docPartPr>
      <w:docPartBody>
        <w:p w:rsidR="0048121C" w:rsidRDefault="009D76A0" w:rsidP="009D76A0">
          <w:pPr>
            <w:pStyle w:val="96410186D79040D48AF098B6241798925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48EF44EE61EC4124A5A75AF59CC6B1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9614DB-7634-4692-907E-1B0B7FD014F6}"/>
      </w:docPartPr>
      <w:docPartBody>
        <w:p w:rsidR="0048121C" w:rsidRDefault="009D76A0" w:rsidP="009D76A0">
          <w:pPr>
            <w:pStyle w:val="48EF44EE61EC4124A5A75AF59CC6B1EE5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A8581486084C4847B74F97847E38A7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57507D-929F-43A4-B66D-6327CDC3EB82}"/>
      </w:docPartPr>
      <w:docPartBody>
        <w:p w:rsidR="0048121C" w:rsidRDefault="009D76A0" w:rsidP="009D76A0">
          <w:pPr>
            <w:pStyle w:val="A8581486084C4847B74F97847E38A7EB5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7FE5470110AC4271B8363BD9BF4ECD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ECEC6B-DB77-4820-B528-153B9A15FC24}"/>
      </w:docPartPr>
      <w:docPartBody>
        <w:p w:rsidR="0048121C" w:rsidRDefault="009D76A0" w:rsidP="009D76A0">
          <w:pPr>
            <w:pStyle w:val="7FE5470110AC4271B8363BD9BF4ECDE05"/>
          </w:pPr>
          <w:r>
            <w:rPr>
              <w:rStyle w:val="PlaceholderText"/>
              <w:rFonts w:asciiTheme="minorHAnsi" w:eastAsiaTheme="minorHAnsi" w:hAnsiTheme="minorHAnsi"/>
              <w:u w:val="single"/>
            </w:rPr>
            <w:t xml:space="preserve">Click </w:t>
          </w:r>
          <w:r w:rsidRPr="00DA29CD">
            <w:rPr>
              <w:rStyle w:val="PlaceholderText"/>
              <w:rFonts w:asciiTheme="minorHAnsi" w:eastAsiaTheme="minorHAnsi" w:hAnsiTheme="minorHAnsi"/>
              <w:u w:val="single"/>
            </w:rPr>
            <w:t>here to enter text.</w:t>
          </w:r>
        </w:p>
      </w:docPartBody>
    </w:docPart>
    <w:docPart>
      <w:docPartPr>
        <w:name w:val="EEABF1B43DA4458C9F9BF0D0B96C90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F79AC8-2E7F-4F6E-B4D7-45914CD65B21}"/>
      </w:docPartPr>
      <w:docPartBody>
        <w:p w:rsidR="0048121C" w:rsidRDefault="009D76A0" w:rsidP="009D76A0">
          <w:pPr>
            <w:pStyle w:val="EEABF1B43DA4458C9F9BF0D0B96C90D14"/>
          </w:pPr>
          <w:r w:rsidRPr="00C76B21">
            <w:rPr>
              <w:rStyle w:val="PlaceholderText"/>
              <w:rFonts w:ascii="Lucida Calligraphy" w:eastAsiaTheme="minorHAnsi" w:hAnsi="Lucida Calligraphy"/>
              <w:u w:val="single"/>
            </w:rPr>
            <w:t>Click here to add signature.</w:t>
          </w:r>
        </w:p>
      </w:docPartBody>
    </w:docPart>
    <w:docPart>
      <w:docPartPr>
        <w:name w:val="9AE1EC52EB16438DA094ED92D10B24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F7B235-DA83-4E96-AA82-6FC0898AAA20}"/>
      </w:docPartPr>
      <w:docPartBody>
        <w:p w:rsidR="0048121C" w:rsidRDefault="009D76A0" w:rsidP="009D76A0">
          <w:pPr>
            <w:pStyle w:val="9AE1EC52EB16438DA094ED92D10B24354"/>
          </w:pPr>
          <w:r w:rsidRPr="00C76B21">
            <w:rPr>
              <w:rStyle w:val="PlaceholderText"/>
              <w:rFonts w:asciiTheme="minorHAnsi" w:eastAsiaTheme="minorHAnsi" w:hAnsiTheme="minorHAnsi" w:cstheme="minorHAnsi"/>
              <w:u w:val="single"/>
            </w:rPr>
            <w:t>Click here to enter date</w:t>
          </w:r>
          <w:r w:rsidRPr="00C76B21">
            <w:rPr>
              <w:rStyle w:val="PlaceholderText"/>
              <w:rFonts w:eastAsiaTheme="minorHAnsi"/>
              <w:u w:val="single"/>
            </w:rPr>
            <w:t>.</w:t>
          </w:r>
        </w:p>
      </w:docPartBody>
    </w:docPart>
    <w:docPart>
      <w:docPartPr>
        <w:name w:val="665757A26C7E42028C5AEBE7B2E76B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CDC1BB-109A-44E8-9C4F-6C0772BEB119}"/>
      </w:docPartPr>
      <w:docPartBody>
        <w:p w:rsidR="00003949" w:rsidRDefault="009D76A0" w:rsidP="009D76A0">
          <w:pPr>
            <w:pStyle w:val="665757A26C7E42028C5AEBE7B2E76BBF"/>
          </w:pPr>
          <w:r>
            <w:rPr>
              <w:rStyle w:val="PlaceholderText"/>
              <w:rFonts w:eastAsiaTheme="minorHAnsi"/>
              <w:u w:val="single"/>
            </w:rPr>
            <w:t>Click here to enter date.</w:t>
          </w:r>
        </w:p>
      </w:docPartBody>
    </w:docPart>
    <w:docPart>
      <w:docPartPr>
        <w:name w:val="7B870FAFFCEC4C47979F41BACD0D35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ECD3D6-9219-4E55-9FF5-9CBC85F882EF}"/>
      </w:docPartPr>
      <w:docPartBody>
        <w:p w:rsidR="00003949" w:rsidRDefault="009D76A0" w:rsidP="009D76A0">
          <w:pPr>
            <w:pStyle w:val="7B870FAFFCEC4C47979F41BACD0D3543"/>
          </w:pPr>
          <w:r>
            <w:rPr>
              <w:rStyle w:val="PlaceholderText"/>
              <w:rFonts w:eastAsiaTheme="minorHAnsi"/>
              <w:u w:val="single"/>
            </w:rPr>
            <w:t xml:space="preserve">Click </w:t>
          </w:r>
          <w:r w:rsidRPr="00DA29CD">
            <w:rPr>
              <w:rStyle w:val="PlaceholderText"/>
              <w:rFonts w:eastAsiaTheme="minorHAnsi"/>
              <w:u w:val="single"/>
            </w:rPr>
            <w:t>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9635B"/>
    <w:rsid w:val="00003949"/>
    <w:rsid w:val="000772AC"/>
    <w:rsid w:val="0019635B"/>
    <w:rsid w:val="002C2EBE"/>
    <w:rsid w:val="0048121C"/>
    <w:rsid w:val="004B2240"/>
    <w:rsid w:val="00734532"/>
    <w:rsid w:val="00973A02"/>
    <w:rsid w:val="009D76A0"/>
    <w:rsid w:val="00C37956"/>
    <w:rsid w:val="00CB2C90"/>
    <w:rsid w:val="00EE62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D76A0"/>
    <w:rPr>
      <w:color w:val="808080"/>
    </w:rPr>
  </w:style>
  <w:style w:type="paragraph" w:customStyle="1" w:styleId="7ABDE678AE994795BC3D024243BB5E238">
    <w:name w:val="7ABDE678AE994795BC3D024243BB5E238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0483F8481984087A18CE92BCC3CF0DF8">
    <w:name w:val="E0483F8481984087A18CE92BCC3CF0DF8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D3CD01BB17747B480C3E466F1A587BA8">
    <w:name w:val="8D3CD01BB17747B480C3E466F1A587BA8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72B76E744024AFDB32DA4470FD55F8B8">
    <w:name w:val="D72B76E744024AFDB32DA4470FD55F8B8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4260901D3C470181CDF362BF9C509D8">
    <w:name w:val="C84260901D3C470181CDF362BF9C509D8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C9A0BBDBC641D2B7B811499FAB20988">
    <w:name w:val="04C9A0BBDBC641D2B7B811499FAB20988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DD0DE030E6B440288CE3941238EB2048">
    <w:name w:val="9DD0DE030E6B440288CE3941238EB2048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EDC014DB7F142A9BD850B7F9737F1DE8">
    <w:name w:val="AEDC014DB7F142A9BD850B7F9737F1DE8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6E94975DCED4F56BB60D26719B414B68">
    <w:name w:val="B6E94975DCED4F56BB60D26719B414B68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D7EC5A9049947FA90E0E46B37548DDF8">
    <w:name w:val="DD7EC5A9049947FA90E0E46B37548DDF8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EA70FA03C9846E1A1CB64F8B197893A8">
    <w:name w:val="2EA70FA03C9846E1A1CB64F8B197893A8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216F1C49A3A4A1797FA742E00B135198">
    <w:name w:val="4216F1C49A3A4A1797FA742E00B135198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23448328894B94A740BF85FE0311088">
    <w:name w:val="6923448328894B94A740BF85FE0311088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52AE8A0C5894CE99B3DBB547E02B8D08">
    <w:name w:val="152AE8A0C5894CE99B3DBB547E02B8D08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AE2B65F7A41427598145B0EDCB640768">
    <w:name w:val="CAE2B65F7A41427598145B0EDCB640768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B1C605E7A734B12950F74F236FB4DAF8">
    <w:name w:val="2B1C605E7A734B12950F74F236FB4DAF8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24A2C211612429EAFF4DE7FB4F909128">
    <w:name w:val="224A2C211612429EAFF4DE7FB4F909128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9918BEBB3FF4A72AC4802D14862E8B88">
    <w:name w:val="59918BEBB3FF4A72AC4802D14862E8B88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8F28BB08434B6EBA27A770DAFDEA5E8">
    <w:name w:val="E78F28BB08434B6EBA27A770DAFDEA5E8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9FB6C90DE24D009A3BE1AAD5151BBE8">
    <w:name w:val="709FB6C90DE24D009A3BE1AAD5151BBE8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AC0F3FA6E7457BAB5E2BAAECA1AE078">
    <w:name w:val="89AC0F3FA6E7457BAB5E2BAAECA1AE078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651EF21124F490E8904F916334A90BF8">
    <w:name w:val="C651EF21124F490E8904F916334A90BF8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707E679CDAF4ABEB24904FAFEC1F65C8">
    <w:name w:val="4707E679CDAF4ABEB24904FAFEC1F65C8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B16E11FD7584B9EBCD776431BB1D5E28">
    <w:name w:val="0B16E11FD7584B9EBCD776431BB1D5E28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71600F07B494EB483DD4355DBAEC7BE7">
    <w:name w:val="171600F07B494EB483DD4355DBAEC7BE7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A1AE3ADFEF4ED5AF840E44358B06F16">
    <w:name w:val="4FA1AE3ADFEF4ED5AF840E44358B06F16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A229BB75A8E4CEE848F5B7C02B2B5676">
    <w:name w:val="1A229BB75A8E4CEE848F5B7C02B2B5676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B4A8F9171A34992A70B59587838FEE66">
    <w:name w:val="DB4A8F9171A34992A70B59587838FEE66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0A4ADBF9CD74BFB9926B074AA9C7C096">
    <w:name w:val="60A4ADBF9CD74BFB9926B074AA9C7C096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596864F9C9C49C48518DBC99516472E6">
    <w:name w:val="4596864F9C9C49C48518DBC99516472E6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4F3D508092A462589B22BD6C477F29D5">
    <w:name w:val="04F3D508092A462589B22BD6C477F29D5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0156C887724F4C8AD07E50B52CDEC55">
    <w:name w:val="F00156C887724F4C8AD07E50B52CDEC55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2E84907B2F4639A6C7747F986E67ED5">
    <w:name w:val="652E84907B2F4639A6C7747F986E67ED5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CF8C0091FE49B682771B6B97EDD4605">
    <w:name w:val="A7CF8C0091FE49B682771B6B97EDD4605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6410186D79040D48AF098B6241798925">
    <w:name w:val="96410186D79040D48AF098B6241798925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8EF44EE61EC4124A5A75AF59CC6B1EE5">
    <w:name w:val="48EF44EE61EC4124A5A75AF59CC6B1EE5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8581486084C4847B74F97847E38A7EB5">
    <w:name w:val="A8581486084C4847B74F97847E38A7EB5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FE5470110AC4271B8363BD9BF4ECDE05">
    <w:name w:val="7FE5470110AC4271B8363BD9BF4ECDE05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EABF1B43DA4458C9F9BF0D0B96C90D14">
    <w:name w:val="EEABF1B43DA4458C9F9BF0D0B96C90D14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E1EC52EB16438DA094ED92D10B24354">
    <w:name w:val="9AE1EC52EB16438DA094ED92D10B24354"/>
    <w:rsid w:val="009D76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65757A26C7E42028C5AEBE7B2E76BBF">
    <w:name w:val="665757A26C7E42028C5AEBE7B2E76BBF"/>
    <w:rsid w:val="009D76A0"/>
  </w:style>
  <w:style w:type="paragraph" w:customStyle="1" w:styleId="7B870FAFFCEC4C47979F41BACD0D3543">
    <w:name w:val="7B870FAFFCEC4C47979F41BACD0D3543"/>
    <w:rsid w:val="009D76A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75</Words>
  <Characters>271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in Illig</dc:creator>
  <cp:keywords/>
  <dc:description/>
  <cp:lastModifiedBy>hsimpson</cp:lastModifiedBy>
  <cp:revision>2</cp:revision>
  <dcterms:created xsi:type="dcterms:W3CDTF">2022-11-08T02:07:00Z</dcterms:created>
  <dcterms:modified xsi:type="dcterms:W3CDTF">2022-11-08T02:07:00Z</dcterms:modified>
</cp:coreProperties>
</file>